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B42EC" w:rsidP="00A27BC9" w:rsidRDefault="003B42EC" w14:paraId="35D3CFF1" w14:textId="47F6E86B">
      <w:pPr>
        <w:rPr>
          <w:b/>
          <w:bCs/>
        </w:rPr>
      </w:pPr>
    </w:p>
    <w:p w:rsidR="003B42EC" w:rsidP="00A27BC9" w:rsidRDefault="000E4067" w14:paraId="5317E25D" w14:textId="3989B338">
      <w:pPr>
        <w:rPr>
          <w:b/>
          <w:bCs/>
        </w:rPr>
      </w:pPr>
      <w:r w:rsidRPr="009E31AA">
        <w:rPr>
          <w:b/>
          <w:noProof/>
          <w:sz w:val="36"/>
          <w:szCs w:val="36"/>
        </w:rPr>
        <w:drawing>
          <wp:anchor distT="0" distB="0" distL="114300" distR="114300" simplePos="0" relativeHeight="251660288" behindDoc="0" locked="0" layoutInCell="1" allowOverlap="1" wp14:anchorId="425E5177" wp14:editId="3DAA2310">
            <wp:simplePos x="0" y="0"/>
            <wp:positionH relativeFrom="margin">
              <wp:posOffset>4686300</wp:posOffset>
            </wp:positionH>
            <wp:positionV relativeFrom="paragraph">
              <wp:posOffset>12700</wp:posOffset>
            </wp:positionV>
            <wp:extent cx="1276350" cy="1130300"/>
            <wp:effectExtent l="0" t="0" r="0" b="0"/>
            <wp:wrapNone/>
            <wp:docPr id="1201044161"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44161" name="Picture 1" descr="A logo for a college&#10;&#10;Description automatically generated"/>
                    <pic:cNvPicPr/>
                  </pic:nvPicPr>
                  <pic:blipFill rotWithShape="1">
                    <a:blip r:embed="rId11">
                      <a:extLst>
                        <a:ext uri="{28A0092B-C50C-407E-A947-70E740481C1C}">
                          <a14:useLocalDpi xmlns:a14="http://schemas.microsoft.com/office/drawing/2010/main" val="0"/>
                        </a:ext>
                      </a:extLst>
                    </a:blip>
                    <a:srcRect l="6580" r="5258"/>
                    <a:stretch/>
                  </pic:blipFill>
                  <pic:spPr bwMode="auto">
                    <a:xfrm>
                      <a:off x="0" y="0"/>
                      <a:ext cx="1276350" cy="113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B42EC" w:rsidP="00A27BC9" w:rsidRDefault="00893E40" w14:paraId="6CB4B2C2" w14:textId="2D2B6144">
      <w:pPr>
        <w:rPr>
          <w:b/>
          <w:bCs/>
        </w:rPr>
      </w:pPr>
      <w:r w:rsidRPr="001075D6">
        <w:rPr>
          <w:rFonts w:ascii="Produkt Regular" w:hAnsi="Produkt Regular" w:cs="Arial"/>
          <w:b/>
          <w:color w:val="7D0130"/>
          <w:sz w:val="36"/>
          <w:szCs w:val="24"/>
          <w:lang w:val="en-US"/>
        </w:rPr>
        <w:t xml:space="preserve">HIGHVALE SECONDARY </w:t>
      </w:r>
      <w:r w:rsidRPr="00C814BE">
        <w:rPr>
          <w:rFonts w:ascii="Produkt Regular" w:hAnsi="Produkt Regular" w:cs="Arial"/>
          <w:b/>
          <w:color w:val="7D0130"/>
          <w:sz w:val="36"/>
          <w:szCs w:val="24"/>
          <w:lang w:val="en-US"/>
        </w:rPr>
        <w:t>COLLEGE</w:t>
      </w:r>
      <w:r w:rsidRPr="003C41E1">
        <w:rPr>
          <w:rFonts w:ascii="Produkt Regular" w:hAnsi="Produkt Regular" w:cs="Arial"/>
          <w:b/>
          <w:color w:val="A60240"/>
          <w:sz w:val="32"/>
          <w:szCs w:val="20"/>
          <w:lang w:val="en-US"/>
        </w:rPr>
        <w:br/>
      </w:r>
      <w:r>
        <w:rPr>
          <w:rFonts w:ascii="Produkt Regular" w:hAnsi="Produkt Regular" w:cs="Arial"/>
          <w:b/>
          <w:sz w:val="32"/>
          <w:szCs w:val="20"/>
          <w:lang w:val="en-US"/>
        </w:rPr>
        <w:t>VISITOR</w:t>
      </w:r>
      <w:r>
        <w:rPr>
          <w:rFonts w:ascii="Produkt Regular" w:hAnsi="Produkt Regular" w:cs="Arial"/>
          <w:b/>
          <w:sz w:val="32"/>
          <w:szCs w:val="20"/>
          <w:lang w:val="en-US"/>
        </w:rPr>
        <w:t xml:space="preserve"> POLICY</w:t>
      </w:r>
    </w:p>
    <w:p w:rsidR="003B42EC" w:rsidP="00A27BC9" w:rsidRDefault="003B42EC" w14:paraId="457C86F1" w14:textId="5B0A85E1">
      <w:pPr>
        <w:rPr>
          <w:b/>
          <w:bCs/>
        </w:rPr>
      </w:pPr>
    </w:p>
    <w:p w:rsidR="003B42EC" w:rsidP="00A27BC9" w:rsidRDefault="003B42EC" w14:paraId="59448F89" w14:textId="7BD1C544">
      <w:pPr>
        <w:rPr>
          <w:b/>
          <w:bCs/>
        </w:rPr>
      </w:pPr>
      <w:bookmarkStart w:name="_Toc528849074" w:id="0"/>
      <w:r w:rsidRPr="00E90674">
        <w:rPr>
          <w:noProof/>
        </w:rPr>
        <w:drawing>
          <wp:anchor distT="0" distB="0" distL="114300" distR="114300" simplePos="0" relativeHeight="251658240" behindDoc="0" locked="0" layoutInCell="1" allowOverlap="1" wp14:anchorId="7C5DE2D3" wp14:editId="7AD4A5FA">
            <wp:simplePos x="0" y="0"/>
            <wp:positionH relativeFrom="margin">
              <wp:posOffset>-47625</wp:posOffset>
            </wp:positionH>
            <wp:positionV relativeFrom="paragraph">
              <wp:posOffset>257810</wp:posOffset>
            </wp:positionV>
            <wp:extent cx="695325" cy="6953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14:sizeRelH relativeFrom="page">
              <wp14:pctWidth>0</wp14:pctWidth>
            </wp14:sizeRelH>
            <wp14:sizeRelV relativeFrom="page">
              <wp14:pctHeight>0</wp14:pctHeight>
            </wp14:sizeRelV>
          </wp:anchor>
        </w:drawing>
      </w:r>
      <w:bookmarkEnd w:id="0"/>
    </w:p>
    <w:p w:rsidRPr="00E90674" w:rsidR="00A27BC9" w:rsidP="00A27BC9" w:rsidRDefault="00A27BC9" w14:paraId="5D8171BF" w14:textId="3020114D">
      <w:pPr>
        <w:rPr>
          <w:b/>
          <w:bCs/>
        </w:rPr>
      </w:pPr>
      <w:r w:rsidRPr="00E90674">
        <w:rPr>
          <w:b/>
          <w:bCs/>
        </w:rPr>
        <w:t xml:space="preserve">Help for non-English </w:t>
      </w:r>
      <w:r w:rsidRPr="00E90674" w:rsidR="00E90674">
        <w:rPr>
          <w:b/>
          <w:bCs/>
        </w:rPr>
        <w:t>speakers.</w:t>
      </w:r>
    </w:p>
    <w:p w:rsidR="00A27BC9" w:rsidP="00A27BC9" w:rsidRDefault="00A27BC9" w14:paraId="49F594FD" w14:textId="63514ADC">
      <w:r w:rsidRPr="00E90674">
        <w:t xml:space="preserve">If you need help to understand the information in this </w:t>
      </w:r>
      <w:r w:rsidRPr="00E90674" w:rsidR="00E90674">
        <w:t>policy,</w:t>
      </w:r>
      <w:r w:rsidRPr="00E90674">
        <w:t xml:space="preserve"> please contact</w:t>
      </w:r>
      <w:r w:rsidR="00E90674">
        <w:t xml:space="preserve"> Highvale Secondary College front office.</w:t>
      </w:r>
    </w:p>
    <w:p w:rsidRPr="00F3262A" w:rsidR="00A27BC9" w:rsidP="00DD683D" w:rsidRDefault="000E4067" w14:paraId="243E43FA" w14:textId="72AD4C60">
      <w:pPr>
        <w:spacing w:before="40" w:after="240"/>
        <w:jc w:val="both"/>
        <w:rPr>
          <w:b/>
          <w:highlight w:val="green"/>
        </w:rPr>
      </w:pPr>
      <w:r>
        <w:rPr>
          <w:b/>
          <w:highlight w:val="green"/>
        </w:rPr>
        <w:br/>
      </w:r>
    </w:p>
    <w:p w:rsidRPr="000E4067" w:rsidR="00524943" w:rsidP="005B3171" w:rsidRDefault="0041574C" w14:paraId="2032776B" w14:textId="77777777">
      <w:pPr>
        <w:pStyle w:val="Heading2"/>
        <w:spacing w:after="240" w:line="240" w:lineRule="auto"/>
        <w:jc w:val="both"/>
        <w:rPr>
          <w:b/>
          <w:caps/>
          <w:color w:val="7D0130"/>
        </w:rPr>
      </w:pPr>
      <w:r w:rsidRPr="000E4067">
        <w:rPr>
          <w:b/>
          <w:caps/>
          <w:color w:val="7D0130"/>
        </w:rPr>
        <w:t>Purpose</w:t>
      </w:r>
    </w:p>
    <w:p w:rsidRPr="008A5B2E" w:rsidR="0041574C" w:rsidP="005B3171" w:rsidRDefault="00524943" w14:paraId="4B1BFFBD" w14:textId="253AAD24">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E90674">
        <w:t>Highvale Secondary College.</w:t>
      </w:r>
    </w:p>
    <w:p w:rsidRPr="000E4067" w:rsidR="0041574C" w:rsidP="005B3171" w:rsidRDefault="0041574C" w14:paraId="0C2ED486" w14:textId="77777777">
      <w:pPr>
        <w:pStyle w:val="Heading2"/>
        <w:spacing w:after="240" w:line="240" w:lineRule="auto"/>
        <w:jc w:val="both"/>
        <w:rPr>
          <w:b/>
          <w:caps/>
          <w:color w:val="7D0130"/>
        </w:rPr>
      </w:pPr>
      <w:r w:rsidRPr="000E4067">
        <w:rPr>
          <w:b/>
          <w:caps/>
          <w:color w:val="7D0130"/>
        </w:rPr>
        <w:t>Scope</w:t>
      </w:r>
    </w:p>
    <w:p w:rsidRPr="008A5B2E" w:rsidR="002E79C1" w:rsidP="00083115" w:rsidRDefault="00FE567C" w14:paraId="4997F737" w14:textId="6694414E">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Pr="00E90674">
        <w:t>8</w:t>
      </w:r>
      <w:r w:rsidRPr="00E90674" w:rsidR="00CD3D9E">
        <w:t>:</w:t>
      </w:r>
      <w:r w:rsidRPr="00E90674" w:rsidR="00E90674">
        <w:t>0</w:t>
      </w:r>
      <w:r w:rsidRPr="00E90674" w:rsidR="00CD3D9E">
        <w:t>0</w:t>
      </w:r>
      <w:r w:rsidRPr="00E90674">
        <w:t>am to 4:</w:t>
      </w:r>
      <w:r w:rsidRPr="00E90674" w:rsidR="00CD3D9E">
        <w:t>00</w:t>
      </w:r>
      <w:r w:rsidRPr="00E90674">
        <w:t>pm</w:t>
      </w:r>
      <w:r w:rsidRPr="00E90674" w:rsidR="00CD3D9E">
        <w:t>, and when the office is staffed to monitor/receive visitors at reception</w:t>
      </w:r>
      <w:r w:rsidRPr="00E90674">
        <w:t>]</w:t>
      </w:r>
      <w:r w:rsidRPr="00E90674" w:rsidR="002E79C1">
        <w:t>, including parents, contractors</w:t>
      </w:r>
      <w:r w:rsidR="00E90674">
        <w:t xml:space="preserve">. </w:t>
      </w:r>
      <w:r w:rsidR="00A574DB">
        <w:t xml:space="preserve">Outside of these times, our front office is not </w:t>
      </w:r>
      <w:proofErr w:type="gramStart"/>
      <w:r w:rsidR="00A574DB">
        <w:t>staffed</w:t>
      </w:r>
      <w:proofErr w:type="gramEnd"/>
      <w:r w:rsidR="00083115">
        <w:t xml:space="preserve"> and this policy does not apply</w:t>
      </w:r>
      <w:r w:rsidR="005D6BAB">
        <w:t xml:space="preserve">. </w:t>
      </w:r>
    </w:p>
    <w:p w:rsidRPr="000E4067" w:rsidR="00ED3854" w:rsidP="00ED3854" w:rsidRDefault="00ED3854" w14:paraId="22B4AF0D" w14:textId="77777777">
      <w:pPr>
        <w:pStyle w:val="Heading2"/>
        <w:spacing w:after="240" w:line="240" w:lineRule="auto"/>
        <w:jc w:val="both"/>
        <w:rPr>
          <w:b/>
          <w:caps/>
          <w:color w:val="7D0130"/>
        </w:rPr>
      </w:pPr>
      <w:r w:rsidRPr="000E4067">
        <w:rPr>
          <w:b/>
          <w:caps/>
          <w:color w:val="7D0130"/>
        </w:rPr>
        <w:t>DEFINITIONs</w:t>
      </w:r>
    </w:p>
    <w:p w:rsidRPr="00A769AB" w:rsidR="00ED3854" w:rsidP="00ED3854" w:rsidRDefault="00ED3854" w14:paraId="08AC46B0" w14:textId="2D48E132">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rsidRPr="000E4067" w:rsidR="0041574C" w:rsidP="005B3171" w:rsidRDefault="0041574C" w14:paraId="542093EB" w14:textId="77777777">
      <w:pPr>
        <w:pStyle w:val="Heading2"/>
        <w:spacing w:after="240" w:line="240" w:lineRule="auto"/>
        <w:jc w:val="both"/>
        <w:rPr>
          <w:b/>
          <w:caps/>
          <w:color w:val="7D0130"/>
        </w:rPr>
      </w:pPr>
      <w:r w:rsidRPr="000E4067">
        <w:rPr>
          <w:b/>
          <w:caps/>
          <w:color w:val="7D0130"/>
        </w:rPr>
        <w:t xml:space="preserve">Policy </w:t>
      </w:r>
    </w:p>
    <w:p w:rsidR="00961B62" w:rsidP="005B3171" w:rsidRDefault="00E90674" w14:paraId="00D7913E" w14:textId="37E34A2D">
      <w:pPr>
        <w:spacing w:before="40" w:after="240" w:line="240" w:lineRule="auto"/>
        <w:jc w:val="both"/>
        <w:rPr>
          <w:rFonts w:eastAsia="Times New Roman" w:cstheme="minorHAnsi"/>
          <w:color w:val="202020"/>
          <w:lang w:eastAsia="en-AU"/>
        </w:rPr>
      </w:pPr>
      <w:r>
        <w:t xml:space="preserve">Highvale Secondary College </w:t>
      </w:r>
      <w:r w:rsidRPr="008A5B2E" w:rsidR="00961B62">
        <w:rPr>
          <w:rFonts w:eastAsia="Times New Roman" w:cstheme="minorHAnsi"/>
          <w:color w:val="202020"/>
          <w:lang w:eastAsia="en-AU"/>
        </w:rPr>
        <w:t xml:space="preserve">strives to create an open and inclusive school </w:t>
      </w:r>
      <w:r w:rsidRPr="008A5B2E">
        <w:rPr>
          <w:rFonts w:eastAsia="Times New Roman" w:cstheme="minorHAnsi"/>
          <w:color w:val="202020"/>
          <w:lang w:eastAsia="en-AU"/>
        </w:rPr>
        <w:t>comm</w:t>
      </w:r>
      <w:r>
        <w:rPr>
          <w:rFonts w:eastAsia="Times New Roman" w:cstheme="minorHAnsi"/>
          <w:color w:val="202020"/>
          <w:lang w:eastAsia="en-AU"/>
        </w:rPr>
        <w:t>unity and</w:t>
      </w:r>
      <w:r w:rsidR="0015562E">
        <w:rPr>
          <w:rFonts w:eastAsia="Times New Roman" w:cstheme="minorHAnsi"/>
          <w:color w:val="202020"/>
          <w:lang w:eastAsia="en-AU"/>
        </w:rPr>
        <w:t xml:space="preserve"> encourages parents </w:t>
      </w:r>
      <w:r w:rsidRPr="008A5B2E" w:rsidR="00961B62">
        <w:rPr>
          <w:rFonts w:eastAsia="Times New Roman" w:cstheme="minorHAnsi"/>
          <w:color w:val="202020"/>
          <w:lang w:eastAsia="en-AU"/>
        </w:rPr>
        <w:t xml:space="preserve">and carers to </w:t>
      </w:r>
      <w:r w:rsidRPr="008A5B2E" w:rsidR="00FE567C">
        <w:rPr>
          <w:rFonts w:eastAsia="Times New Roman" w:cstheme="minorHAnsi"/>
          <w:color w:val="202020"/>
          <w:lang w:eastAsia="en-AU"/>
        </w:rPr>
        <w:t>be actively involved in their child</w:t>
      </w:r>
      <w:r w:rsidRPr="008A5B2E" w:rsidR="00961B62">
        <w:rPr>
          <w:rFonts w:eastAsia="Times New Roman" w:cstheme="minorHAnsi"/>
          <w:color w:val="202020"/>
          <w:lang w:eastAsia="en-AU"/>
        </w:rPr>
        <w:t xml:space="preserve">’s development and education. We also strive to foster strong partnerships with local community services, </w:t>
      </w:r>
      <w:r w:rsidRPr="008A5B2E">
        <w:rPr>
          <w:rFonts w:eastAsia="Times New Roman" w:cstheme="minorHAnsi"/>
          <w:color w:val="202020"/>
          <w:lang w:eastAsia="en-AU"/>
        </w:rPr>
        <w:t>schools,</w:t>
      </w:r>
      <w:r w:rsidRPr="008A5B2E" w:rsidR="00961B62">
        <w:rPr>
          <w:rFonts w:eastAsia="Times New Roman" w:cstheme="minorHAnsi"/>
          <w:color w:val="202020"/>
          <w:lang w:eastAsia="en-AU"/>
        </w:rPr>
        <w:t xml:space="preserve"> and </w:t>
      </w:r>
      <w:r w:rsidR="00FB1989">
        <w:rPr>
          <w:rFonts w:eastAsia="Times New Roman" w:cstheme="minorHAnsi"/>
          <w:color w:val="202020"/>
          <w:lang w:eastAsia="en-AU"/>
        </w:rPr>
        <w:t>other organisations</w:t>
      </w:r>
      <w:r w:rsidRPr="008A5B2E" w:rsidR="00961B62">
        <w:rPr>
          <w:rFonts w:eastAsia="Times New Roman" w:cstheme="minorHAnsi"/>
          <w:color w:val="202020"/>
          <w:lang w:eastAsia="en-AU"/>
        </w:rPr>
        <w:t xml:space="preserve">. </w:t>
      </w:r>
    </w:p>
    <w:p w:rsidRPr="00524943" w:rsidR="00524943" w:rsidP="005B3171" w:rsidRDefault="00E90674" w14:paraId="68EB9618" w14:textId="03612D7D">
      <w:pPr>
        <w:spacing w:before="40" w:after="240"/>
        <w:jc w:val="both"/>
        <w:rPr>
          <w:rFonts w:asciiTheme="majorHAnsi" w:hAnsiTheme="majorHAnsi" w:eastAsiaTheme="majorEastAsia" w:cstheme="majorBidi"/>
          <w:b/>
          <w:i/>
          <w:caps/>
          <w:color w:val="5B9BD5" w:themeColor="accent1"/>
          <w:sz w:val="26"/>
          <w:szCs w:val="26"/>
        </w:rPr>
      </w:pPr>
      <w:r>
        <w:t xml:space="preserve">Highvale Secondary College </w:t>
      </w:r>
      <w:r w:rsidRPr="008A5B2E" w:rsidR="00524943">
        <w:t xml:space="preserve">is not a public place. The principal has the authority to permit or deny entry to school </w:t>
      </w:r>
      <w:r w:rsidRPr="008A5B2E">
        <w:t>grounds and</w:t>
      </w:r>
      <w:r w:rsidRPr="008A5B2E" w:rsidR="00524943">
        <w:t xml:space="preserve"> encourages all visitors to familiarise themselves with our school’s </w:t>
      </w:r>
      <w:r w:rsidRPr="00E90674" w:rsidR="00524943">
        <w:rPr>
          <w:i/>
        </w:rPr>
        <w:t>Statement of Values</w:t>
      </w:r>
      <w:r w:rsidRPr="00E90674" w:rsidR="00914D8E">
        <w:rPr>
          <w:i/>
        </w:rPr>
        <w:t xml:space="preserve"> and School Philosophy</w:t>
      </w:r>
      <w:r w:rsidRPr="00E90674" w:rsidR="00443C39">
        <w:rPr>
          <w:i/>
        </w:rPr>
        <w:t>, Child Safe</w:t>
      </w:r>
      <w:r w:rsidRPr="00E90674" w:rsidR="00914D8E">
        <w:rPr>
          <w:i/>
        </w:rPr>
        <w:t>ty [and Wellbeing]</w:t>
      </w:r>
      <w:r w:rsidRPr="00E90674" w:rsidR="00443C39">
        <w:rPr>
          <w:i/>
        </w:rPr>
        <w:t xml:space="preserve"> Policy, Child Safe</w:t>
      </w:r>
      <w:r w:rsidRPr="00E90674" w:rsidR="00914D8E">
        <w:rPr>
          <w:i/>
        </w:rPr>
        <w:t>ty</w:t>
      </w:r>
      <w:r w:rsidRPr="00E90674" w:rsidR="00443C39">
        <w:rPr>
          <w:i/>
        </w:rPr>
        <w:t xml:space="preserve"> Code of Conduct</w:t>
      </w:r>
      <w:r w:rsidRPr="00E90674" w:rsidR="00914D8E">
        <w:rPr>
          <w:i/>
        </w:rPr>
        <w:t xml:space="preserve">, Volunteers </w:t>
      </w:r>
      <w:proofErr w:type="gramStart"/>
      <w:r w:rsidRPr="00E90674" w:rsidR="00914D8E">
        <w:rPr>
          <w:i/>
        </w:rPr>
        <w:t>Policy</w:t>
      </w:r>
      <w:r w:rsidRPr="00E90674" w:rsidR="00443C39">
        <w:rPr>
          <w:i/>
        </w:rPr>
        <w:t xml:space="preserve"> </w:t>
      </w:r>
      <w:r>
        <w:rPr>
          <w:i/>
        </w:rPr>
        <w:t>.</w:t>
      </w:r>
      <w:proofErr w:type="gramEnd"/>
    </w:p>
    <w:p w:rsidRPr="008A5B2E" w:rsidR="00961B62" w:rsidP="005B3171" w:rsidRDefault="00961B62" w14:paraId="30E9F4C2" w14:textId="1722D045">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rsidRPr="00E90674" w:rsidR="00662348" w:rsidP="005B3171" w:rsidRDefault="00662348" w14:paraId="1A5F73D8"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lastRenderedPageBreak/>
        <w:t>Parents</w:t>
      </w:r>
    </w:p>
    <w:p w:rsidR="00E90674" w:rsidP="005B3171" w:rsidRDefault="00961B62" w14:paraId="0A8EC94F" w14:textId="78A1EAAA">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Volunteers</w:t>
      </w:r>
      <w:r w:rsidRPr="00E90674" w:rsidR="002E44F3">
        <w:rPr>
          <w:rFonts w:eastAsia="Times New Roman" w:cstheme="minorHAnsi"/>
          <w:color w:val="202020"/>
          <w:lang w:eastAsia="en-AU"/>
        </w:rPr>
        <w:t xml:space="preserve"> – see our school’s Volunteers Policy for more </w:t>
      </w:r>
      <w:r w:rsidRPr="00E90674" w:rsidR="00E90674">
        <w:rPr>
          <w:rFonts w:eastAsia="Times New Roman" w:cstheme="minorHAnsi"/>
          <w:color w:val="202020"/>
          <w:lang w:eastAsia="en-AU"/>
        </w:rPr>
        <w:t>informatio</w:t>
      </w:r>
      <w:r w:rsidR="00E90674">
        <w:rPr>
          <w:rFonts w:eastAsia="Times New Roman" w:cstheme="minorHAnsi"/>
          <w:color w:val="202020"/>
          <w:lang w:eastAsia="en-AU"/>
        </w:rPr>
        <w:t>n.</w:t>
      </w:r>
    </w:p>
    <w:p w:rsidRPr="00E90674" w:rsidR="00961B62" w:rsidP="005B3171" w:rsidRDefault="00E90674" w14:paraId="5AEBF63D" w14:textId="4C5D7C08">
      <w:pPr>
        <w:pStyle w:val="ListParagraph"/>
        <w:numPr>
          <w:ilvl w:val="0"/>
          <w:numId w:val="7"/>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 xml:space="preserve">Preservice Teachers and supervisors from the relevant Universities </w:t>
      </w:r>
    </w:p>
    <w:p w:rsidRPr="00E90674" w:rsidR="00961B62" w:rsidP="005B3171" w:rsidRDefault="00961B62" w14:paraId="29527B05" w14:textId="0CFB65DA">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Prospective parents, </w:t>
      </w:r>
      <w:r w:rsidRPr="00E90674" w:rsidR="00E90674">
        <w:rPr>
          <w:rFonts w:eastAsia="Times New Roman" w:cstheme="minorHAnsi"/>
          <w:color w:val="202020"/>
          <w:lang w:eastAsia="en-AU"/>
        </w:rPr>
        <w:t>students,</w:t>
      </w:r>
      <w:r w:rsidRPr="00E90674">
        <w:rPr>
          <w:rFonts w:eastAsia="Times New Roman" w:cstheme="minorHAnsi"/>
          <w:color w:val="202020"/>
          <w:lang w:eastAsia="en-AU"/>
        </w:rPr>
        <w:t xml:space="preserve"> and employees</w:t>
      </w:r>
    </w:p>
    <w:p w:rsidRPr="00E90674" w:rsidR="00961B62" w:rsidP="005B3171" w:rsidRDefault="00961B62" w14:paraId="5C464821"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Invited speakers</w:t>
      </w:r>
      <w:r w:rsidRPr="00E90674" w:rsidR="00690B70">
        <w:rPr>
          <w:rFonts w:eastAsia="Times New Roman" w:cstheme="minorHAnsi"/>
          <w:color w:val="202020"/>
          <w:lang w:eastAsia="en-AU"/>
        </w:rPr>
        <w:t xml:space="preserve">, sessional instructors and others addressing learning and </w:t>
      </w:r>
      <w:proofErr w:type="gramStart"/>
      <w:r w:rsidRPr="00E90674" w:rsidR="00690B70">
        <w:rPr>
          <w:rFonts w:eastAsia="Times New Roman" w:cstheme="minorHAnsi"/>
          <w:color w:val="202020"/>
          <w:lang w:eastAsia="en-AU"/>
        </w:rPr>
        <w:t>development</w:t>
      </w:r>
      <w:proofErr w:type="gramEnd"/>
    </w:p>
    <w:p w:rsidRPr="00E90674" w:rsidR="00961B62" w:rsidP="005B3171" w:rsidRDefault="009972A9" w14:paraId="0F4A079D" w14:textId="7F78981C">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Public officials (</w:t>
      </w:r>
      <w:r w:rsidRPr="00E90674" w:rsidR="00E90674">
        <w:rPr>
          <w:rFonts w:eastAsia="Times New Roman" w:cstheme="minorHAnsi"/>
          <w:color w:val="202020"/>
          <w:lang w:eastAsia="en-AU"/>
        </w:rPr>
        <w:t>e.g.,</w:t>
      </w:r>
      <w:r w:rsidRPr="00E90674">
        <w:rPr>
          <w:rFonts w:eastAsia="Times New Roman" w:cstheme="minorHAnsi"/>
          <w:color w:val="202020"/>
          <w:lang w:eastAsia="en-AU"/>
        </w:rPr>
        <w:t xml:space="preserve"> </w:t>
      </w:r>
      <w:r w:rsidRPr="00E90674" w:rsidR="00FE567C">
        <w:rPr>
          <w:rFonts w:eastAsia="Times New Roman" w:cstheme="minorHAnsi"/>
          <w:color w:val="202020"/>
          <w:lang w:eastAsia="en-AU"/>
        </w:rPr>
        <w:t>M</w:t>
      </w:r>
      <w:r w:rsidRPr="00E90674" w:rsidR="00961B62">
        <w:rPr>
          <w:rFonts w:eastAsia="Times New Roman" w:cstheme="minorHAnsi"/>
          <w:color w:val="202020"/>
          <w:lang w:eastAsia="en-AU"/>
        </w:rPr>
        <w:t xml:space="preserve">embers of </w:t>
      </w:r>
      <w:r w:rsidRPr="00E90674" w:rsidR="00FB1989">
        <w:rPr>
          <w:rFonts w:eastAsia="Times New Roman" w:cstheme="minorHAnsi"/>
          <w:color w:val="202020"/>
          <w:lang w:eastAsia="en-AU"/>
        </w:rPr>
        <w:t>Parliament</w:t>
      </w:r>
      <w:r w:rsidRPr="00E90674">
        <w:rPr>
          <w:rFonts w:eastAsia="Times New Roman" w:cstheme="minorHAnsi"/>
          <w:color w:val="202020"/>
          <w:lang w:eastAsia="en-AU"/>
        </w:rPr>
        <w:t>, local councillors)</w:t>
      </w:r>
    </w:p>
    <w:p w:rsidRPr="00E90674" w:rsidR="00961B62" w:rsidP="005B3171" w:rsidRDefault="00690B70" w14:paraId="2612BB8C" w14:textId="49E1E7FB">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Persons conducting business e</w:t>
      </w:r>
      <w:r w:rsidRPr="00E90674" w:rsidR="001A25F6">
        <w:rPr>
          <w:rFonts w:eastAsia="Times New Roman" w:cstheme="minorHAnsi"/>
          <w:color w:val="202020"/>
          <w:lang w:eastAsia="en-AU"/>
        </w:rPr>
        <w:t>.</w:t>
      </w:r>
      <w:r w:rsidRPr="00E90674">
        <w:rPr>
          <w:rFonts w:eastAsia="Times New Roman" w:cstheme="minorHAnsi"/>
          <w:color w:val="202020"/>
          <w:lang w:eastAsia="en-AU"/>
        </w:rPr>
        <w:t>g</w:t>
      </w:r>
      <w:r w:rsidRPr="00E90674" w:rsidR="001A25F6">
        <w:rPr>
          <w:rFonts w:eastAsia="Times New Roman" w:cstheme="minorHAnsi"/>
          <w:color w:val="202020"/>
          <w:lang w:eastAsia="en-AU"/>
        </w:rPr>
        <w:t>.</w:t>
      </w:r>
      <w:r w:rsidRPr="00E90674">
        <w:rPr>
          <w:rFonts w:eastAsia="Times New Roman" w:cstheme="minorHAnsi"/>
          <w:color w:val="202020"/>
          <w:lang w:eastAsia="en-AU"/>
        </w:rPr>
        <w:t>: u</w:t>
      </w:r>
      <w:r w:rsidRPr="00E90674" w:rsidR="00961B62">
        <w:rPr>
          <w:rFonts w:eastAsia="Times New Roman" w:cstheme="minorHAnsi"/>
          <w:color w:val="202020"/>
          <w:lang w:eastAsia="en-AU"/>
        </w:rPr>
        <w:t>niform suppliers</w:t>
      </w:r>
      <w:r w:rsidRPr="00E90674">
        <w:rPr>
          <w:rFonts w:eastAsia="Times New Roman" w:cstheme="minorHAnsi"/>
          <w:color w:val="202020"/>
          <w:lang w:eastAsia="en-AU"/>
        </w:rPr>
        <w:t xml:space="preserve">, booksellers, official school photographers, commercial </w:t>
      </w:r>
      <w:proofErr w:type="gramStart"/>
      <w:r w:rsidRPr="00E90674">
        <w:rPr>
          <w:rFonts w:eastAsia="Times New Roman" w:cstheme="minorHAnsi"/>
          <w:color w:val="202020"/>
          <w:lang w:eastAsia="en-AU"/>
        </w:rPr>
        <w:t>salespeople</w:t>
      </w:r>
      <w:proofErr w:type="gramEnd"/>
    </w:p>
    <w:p w:rsidRPr="00E90674" w:rsidR="00961B62" w:rsidP="005B3171" w:rsidRDefault="00961B62" w14:paraId="378B5446"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Tradespeople</w:t>
      </w:r>
    </w:p>
    <w:p w:rsidRPr="00E90674" w:rsidR="009972A9" w:rsidP="00E90674" w:rsidRDefault="00961B62" w14:paraId="0B6F5F93" w14:textId="33ED54B4">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Children’s services agencies</w:t>
      </w:r>
    </w:p>
    <w:p w:rsidRPr="00E90674" w:rsidR="00961B62" w:rsidP="005B3171" w:rsidRDefault="00961B62" w14:paraId="4AB240E0" w14:textId="397B28D1">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Department of </w:t>
      </w:r>
      <w:r w:rsidRPr="00E90674" w:rsidR="00914D8E">
        <w:rPr>
          <w:rFonts w:eastAsia="Times New Roman" w:cstheme="minorHAnsi"/>
          <w:color w:val="202020"/>
          <w:lang w:eastAsia="en-AU"/>
        </w:rPr>
        <w:t>Families, Fairness and Housing</w:t>
      </w:r>
      <w:r w:rsidRPr="00E90674">
        <w:rPr>
          <w:rFonts w:eastAsia="Times New Roman" w:cstheme="minorHAnsi"/>
          <w:color w:val="202020"/>
          <w:lang w:eastAsia="en-AU"/>
        </w:rPr>
        <w:t xml:space="preserve"> workers</w:t>
      </w:r>
    </w:p>
    <w:p w:rsidRPr="00E90674" w:rsidR="009972A9" w:rsidP="009972A9" w:rsidRDefault="00961B62" w14:paraId="336FAD3D"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Victoria Police</w:t>
      </w:r>
    </w:p>
    <w:p w:rsidRPr="00E90674" w:rsidR="009972A9" w:rsidP="009972A9" w:rsidRDefault="009972A9" w14:paraId="5E55CB29" w14:textId="5289BB94">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Persons authorised to enter school premises (</w:t>
      </w:r>
      <w:r w:rsidRPr="00E90674" w:rsidR="00E90674">
        <w:rPr>
          <w:rFonts w:eastAsia="Times New Roman" w:cstheme="minorHAnsi"/>
          <w:color w:val="202020"/>
          <w:lang w:eastAsia="en-AU"/>
        </w:rPr>
        <w:t>e.g.,</w:t>
      </w:r>
      <w:r w:rsidRPr="00E90674">
        <w:rPr>
          <w:rFonts w:eastAsia="Times New Roman" w:cstheme="minorHAnsi"/>
          <w:color w:val="202020"/>
          <w:lang w:eastAsia="en-AU"/>
        </w:rPr>
        <w:t xml:space="preserve"> </w:t>
      </w:r>
      <w:proofErr w:type="spellStart"/>
      <w:r w:rsidRPr="00E90674">
        <w:rPr>
          <w:rFonts w:eastAsia="Times New Roman" w:cstheme="minorHAnsi"/>
          <w:color w:val="202020"/>
          <w:lang w:eastAsia="en-AU"/>
        </w:rPr>
        <w:t>Worksafe</w:t>
      </w:r>
      <w:proofErr w:type="spellEnd"/>
      <w:r w:rsidRPr="00E90674">
        <w:rPr>
          <w:rFonts w:eastAsia="Times New Roman" w:cstheme="minorHAnsi"/>
          <w:color w:val="202020"/>
          <w:lang w:eastAsia="en-AU"/>
        </w:rPr>
        <w:t xml:space="preserve"> inspectors, health officers etc)</w:t>
      </w:r>
    </w:p>
    <w:p w:rsidRPr="00E90674" w:rsidR="00FB1989" w:rsidP="005B3171" w:rsidRDefault="00FB1989" w14:paraId="1C5FC11C"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Other Department of Education and Training staff </w:t>
      </w:r>
      <w:r w:rsidRPr="00E90674" w:rsidR="009972A9">
        <w:rPr>
          <w:rFonts w:eastAsia="Times New Roman" w:cstheme="minorHAnsi"/>
          <w:color w:val="202020"/>
          <w:lang w:eastAsia="en-AU"/>
        </w:rPr>
        <w:t xml:space="preserve">(including allied health staff) </w:t>
      </w:r>
      <w:r w:rsidRPr="00E90674">
        <w:rPr>
          <w:rFonts w:eastAsia="Times New Roman" w:cstheme="minorHAnsi"/>
          <w:color w:val="202020"/>
          <w:lang w:eastAsia="en-AU"/>
        </w:rPr>
        <w:t>or contractors</w:t>
      </w:r>
    </w:p>
    <w:p w:rsidRPr="00E90674" w:rsidR="009972A9" w:rsidP="005B3171" w:rsidRDefault="009972A9" w14:paraId="20800127" w14:textId="77777777">
      <w:pPr>
        <w:pStyle w:val="ListParagraph"/>
        <w:numPr>
          <w:ilvl w:val="0"/>
          <w:numId w:val="7"/>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NDIS therapists or other allied health or health practitioners</w:t>
      </w:r>
    </w:p>
    <w:p w:rsidRPr="008A5B2E" w:rsidR="003F350D" w:rsidP="005B3171" w:rsidRDefault="003F350D" w14:paraId="69B8EE90" w14:textId="77777777">
      <w:pPr>
        <w:spacing w:before="40" w:after="240"/>
        <w:jc w:val="both"/>
        <w:outlineLvl w:val="2"/>
        <w:rPr>
          <w:rFonts w:asciiTheme="majorHAnsi" w:hAnsiTheme="majorHAnsi" w:eastAsiaTheme="majorEastAsia" w:cstheme="majorBidi"/>
          <w:b/>
          <w:color w:val="000000" w:themeColor="text1"/>
          <w:sz w:val="24"/>
          <w:szCs w:val="24"/>
        </w:rPr>
      </w:pPr>
      <w:r w:rsidRPr="008A5B2E">
        <w:rPr>
          <w:rFonts w:asciiTheme="majorHAnsi" w:hAnsiTheme="majorHAnsi" w:eastAsiaTheme="majorEastAsia" w:cstheme="majorBidi"/>
          <w:b/>
          <w:color w:val="000000" w:themeColor="text1"/>
          <w:sz w:val="24"/>
          <w:szCs w:val="24"/>
        </w:rPr>
        <w:t xml:space="preserve">Sign in </w:t>
      </w:r>
      <w:proofErr w:type="gramStart"/>
      <w:r w:rsidRPr="008A5B2E">
        <w:rPr>
          <w:rFonts w:asciiTheme="majorHAnsi" w:hAnsiTheme="majorHAnsi" w:eastAsiaTheme="majorEastAsia" w:cstheme="majorBidi"/>
          <w:b/>
          <w:color w:val="000000" w:themeColor="text1"/>
          <w:sz w:val="24"/>
          <w:szCs w:val="24"/>
        </w:rPr>
        <w:t>procedure</w:t>
      </w:r>
      <w:proofErr w:type="gramEnd"/>
    </w:p>
    <w:p w:rsidRPr="00E90674" w:rsidR="003F350D" w:rsidP="005B3171" w:rsidRDefault="003F350D" w14:paraId="2F9AB4CA" w14:textId="09C0C52F">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All visitors to </w:t>
      </w:r>
      <w:r w:rsidRPr="00E90674" w:rsidR="00E90674">
        <w:t xml:space="preserve">Highvale Secondary College </w:t>
      </w:r>
      <w:r w:rsidRPr="00E90674">
        <w:rPr>
          <w:rFonts w:eastAsia="Times New Roman" w:cstheme="minorHAnsi"/>
          <w:color w:val="202020"/>
          <w:lang w:eastAsia="en-AU"/>
        </w:rPr>
        <w:t>are required to report to the school office on arrival. Visitors must</w:t>
      </w:r>
      <w:r w:rsidRPr="00E90674" w:rsidR="00C34F88">
        <w:rPr>
          <w:rFonts w:eastAsia="Times New Roman" w:cstheme="minorHAnsi"/>
          <w:color w:val="202020"/>
          <w:lang w:eastAsia="en-AU"/>
        </w:rPr>
        <w:t xml:space="preserve"> </w:t>
      </w:r>
    </w:p>
    <w:p w:rsidRPr="00E90674" w:rsidR="00EC5BA9" w:rsidP="00EC5BA9" w:rsidRDefault="00EC5BA9" w14:paraId="5D166ED7" w14:textId="5388987F">
      <w:pPr>
        <w:pStyle w:val="ListParagraph"/>
        <w:numPr>
          <w:ilvl w:val="0"/>
          <w:numId w:val="8"/>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Record their name, signature, date and time of visit and purpose of visit in </w:t>
      </w:r>
      <w:proofErr w:type="gramStart"/>
      <w:r w:rsidRPr="00E90674" w:rsidR="00E90674">
        <w:rPr>
          <w:rFonts w:eastAsia="Times New Roman" w:cstheme="minorHAnsi"/>
          <w:color w:val="202020"/>
          <w:lang w:eastAsia="en-AU"/>
        </w:rPr>
        <w:t>Compass</w:t>
      </w:r>
      <w:proofErr w:type="gramEnd"/>
      <w:r w:rsidRPr="00E90674" w:rsidR="00E90674">
        <w:rPr>
          <w:rFonts w:eastAsia="Times New Roman" w:cstheme="minorHAnsi"/>
          <w:color w:val="202020"/>
          <w:lang w:eastAsia="en-AU"/>
        </w:rPr>
        <w:t xml:space="preserve"> </w:t>
      </w:r>
    </w:p>
    <w:p w:rsidRPr="00E90674" w:rsidR="0063201A" w:rsidP="005B3171" w:rsidRDefault="003F350D" w14:paraId="26761715" w14:textId="7B319ACE">
      <w:pPr>
        <w:pStyle w:val="ListParagraph"/>
        <w:numPr>
          <w:ilvl w:val="0"/>
          <w:numId w:val="8"/>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Provide proof of identification to office staff</w:t>
      </w:r>
      <w:r w:rsidRPr="00E90674" w:rsidR="002E44F3">
        <w:rPr>
          <w:rFonts w:eastAsia="Times New Roman" w:cstheme="minorHAnsi"/>
          <w:color w:val="202020"/>
          <w:lang w:eastAsia="en-AU"/>
        </w:rPr>
        <w:t xml:space="preserve"> upon request</w:t>
      </w:r>
    </w:p>
    <w:p w:rsidRPr="00E90674" w:rsidR="00ED3854" w:rsidP="005B3171" w:rsidRDefault="00ED3854" w14:paraId="6519275E" w14:textId="2DB1E8C2">
      <w:pPr>
        <w:pStyle w:val="ListParagraph"/>
        <w:numPr>
          <w:ilvl w:val="0"/>
          <w:numId w:val="8"/>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Produce </w:t>
      </w:r>
      <w:r w:rsidRPr="00E90674" w:rsidR="004E0B77">
        <w:rPr>
          <w:rFonts w:eastAsia="Times New Roman" w:cstheme="minorHAnsi"/>
          <w:color w:val="202020"/>
          <w:lang w:eastAsia="en-AU"/>
        </w:rPr>
        <w:t xml:space="preserve">evidence of </w:t>
      </w:r>
      <w:r w:rsidRPr="00E90674">
        <w:rPr>
          <w:rFonts w:eastAsia="Times New Roman" w:cstheme="minorHAnsi"/>
          <w:color w:val="202020"/>
          <w:lang w:eastAsia="en-AU"/>
        </w:rPr>
        <w:t xml:space="preserve">their valid Working with Children </w:t>
      </w:r>
      <w:r w:rsidRPr="00E90674" w:rsidR="00C0236E">
        <w:rPr>
          <w:rFonts w:eastAsia="Times New Roman" w:cstheme="minorHAnsi"/>
          <w:color w:val="202020"/>
          <w:lang w:eastAsia="en-AU"/>
        </w:rPr>
        <w:t>C</w:t>
      </w:r>
      <w:r w:rsidRPr="00E90674" w:rsidR="00FF4340">
        <w:rPr>
          <w:rFonts w:eastAsia="Times New Roman" w:cstheme="minorHAnsi"/>
          <w:color w:val="202020"/>
          <w:lang w:eastAsia="en-AU"/>
        </w:rPr>
        <w:t xml:space="preserve">learance </w:t>
      </w:r>
      <w:r w:rsidRPr="00E90674">
        <w:rPr>
          <w:rFonts w:eastAsia="Times New Roman" w:cstheme="minorHAnsi"/>
          <w:color w:val="202020"/>
          <w:lang w:eastAsia="en-AU"/>
        </w:rPr>
        <w:t>where required by this policy (see below)</w:t>
      </w:r>
    </w:p>
    <w:p w:rsidRPr="00E90674" w:rsidR="003F350D" w:rsidP="25347ED8" w:rsidRDefault="00FB1989" w14:paraId="7F3C8ADD" w14:textId="3532577C">
      <w:pPr>
        <w:pStyle w:val="ListParagraph"/>
        <w:numPr>
          <w:ilvl w:val="0"/>
          <w:numId w:val="8"/>
        </w:numPr>
        <w:spacing w:before="40" w:after="240" w:line="240" w:lineRule="auto"/>
        <w:jc w:val="both"/>
        <w:rPr>
          <w:rFonts w:eastAsia="Times New Roman" w:cs="Calibri" w:cstheme="minorAscii"/>
          <w:color w:val="202020"/>
          <w:lang w:eastAsia="en-AU"/>
        </w:rPr>
      </w:pPr>
      <w:r w:rsidRPr="25347ED8" w:rsidR="25347ED8">
        <w:rPr>
          <w:rFonts w:eastAsia="Times New Roman" w:cs="Calibri" w:cstheme="minorAscii"/>
          <w:color w:val="202020"/>
          <w:lang w:eastAsia="en-AU"/>
        </w:rPr>
        <w:t xml:space="preserve">Follow instruction from school staff and abide by all relevant school policies relating to </w:t>
      </w:r>
      <w:r w:rsidRPr="25347ED8" w:rsidR="25347ED8">
        <w:rPr>
          <w:rFonts w:eastAsia="Times New Roman" w:cs="Calibri" w:cstheme="minorAscii"/>
          <w:color w:val="202020"/>
          <w:lang w:eastAsia="en-AU"/>
        </w:rPr>
        <w:t>appropriate conduct</w:t>
      </w:r>
      <w:r w:rsidRPr="25347ED8" w:rsidR="25347ED8">
        <w:rPr>
          <w:rFonts w:eastAsia="Times New Roman" w:cs="Calibri" w:cstheme="minorAscii"/>
          <w:color w:val="202020"/>
          <w:lang w:eastAsia="en-AU"/>
        </w:rPr>
        <w:t xml:space="preserve"> on school grounds including [insert relevant policies e.g.: Child Safety Code of </w:t>
      </w:r>
      <w:r w:rsidRPr="25347ED8" w:rsidR="25347ED8">
        <w:rPr>
          <w:rFonts w:eastAsia="Times New Roman" w:cs="Calibri" w:cstheme="minorAscii"/>
          <w:color w:val="202020"/>
          <w:lang w:eastAsia="en-AU"/>
        </w:rPr>
        <w:t>Conduct, Respect</w:t>
      </w:r>
      <w:r w:rsidRPr="25347ED8" w:rsidR="25347ED8">
        <w:rPr>
          <w:rFonts w:eastAsia="Times New Roman" w:cs="Calibri" w:cstheme="minorAscii"/>
          <w:color w:val="202020"/>
          <w:lang w:eastAsia="en-AU"/>
        </w:rPr>
        <w:t xml:space="preserve"> for School Staff, Statement of Values and School Philosophy etc] as well as Department policies such as the </w:t>
      </w:r>
      <w:hyperlink r:id="R9dbf9a2f9fcc4442">
        <w:r w:rsidRPr="25347ED8" w:rsidR="25347ED8">
          <w:rPr>
            <w:rStyle w:val="Hyperlink"/>
            <w:rFonts w:eastAsia="Times New Roman" w:cs="Calibri" w:cstheme="minorAscii"/>
            <w:lang w:eastAsia="en-AU"/>
          </w:rPr>
          <w:t>Sexual Harassment Policy</w:t>
        </w:r>
      </w:hyperlink>
      <w:r w:rsidRPr="25347ED8" w:rsidR="25347ED8">
        <w:rPr>
          <w:rFonts w:eastAsia="Times New Roman" w:cs="Calibri" w:cstheme="minorAscii"/>
          <w:color w:val="202020"/>
          <w:lang w:eastAsia="en-AU"/>
        </w:rPr>
        <w:t xml:space="preserve"> and </w:t>
      </w:r>
      <w:hyperlink r:id="R576e0e358310403b">
        <w:r w:rsidRPr="25347ED8" w:rsidR="25347ED8">
          <w:rPr>
            <w:rStyle w:val="Hyperlink"/>
            <w:rFonts w:eastAsia="Times New Roman" w:cs="Calibri" w:cstheme="minorAscii"/>
            <w:lang w:eastAsia="en-AU"/>
          </w:rPr>
          <w:t>Workplace Bullying Policy</w:t>
        </w:r>
      </w:hyperlink>
    </w:p>
    <w:p w:rsidRPr="00E90674" w:rsidR="00E90674" w:rsidP="00260FD3" w:rsidRDefault="003F350D" w14:paraId="4B349B9F" w14:textId="5D0219B5">
      <w:pPr>
        <w:pStyle w:val="ListParagraph"/>
        <w:numPr>
          <w:ilvl w:val="0"/>
          <w:numId w:val="8"/>
        </w:num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Return to the office upon departure, sig</w:t>
      </w:r>
      <w:r w:rsidRPr="00E90674" w:rsidR="00023395">
        <w:rPr>
          <w:rFonts w:eastAsia="Times New Roman" w:cstheme="minorHAnsi"/>
          <w:color w:val="202020"/>
          <w:lang w:eastAsia="en-AU"/>
        </w:rPr>
        <w:t>n</w:t>
      </w:r>
      <w:r w:rsidRPr="00E90674">
        <w:rPr>
          <w:rFonts w:eastAsia="Times New Roman" w:cstheme="minorHAnsi"/>
          <w:color w:val="202020"/>
          <w:lang w:eastAsia="en-AU"/>
        </w:rPr>
        <w:t xml:space="preserve"> </w:t>
      </w:r>
      <w:r w:rsidRPr="00E90674" w:rsidR="00E90674">
        <w:rPr>
          <w:rFonts w:eastAsia="Times New Roman" w:cstheme="minorHAnsi"/>
          <w:color w:val="202020"/>
          <w:lang w:eastAsia="en-AU"/>
        </w:rPr>
        <w:t xml:space="preserve">out. </w:t>
      </w:r>
    </w:p>
    <w:p w:rsidRPr="00E90674" w:rsidR="005058F8" w:rsidP="00260FD3" w:rsidRDefault="00E90674" w14:paraId="6034FEF3" w14:textId="736274C6">
      <w:pPr>
        <w:pStyle w:val="ListParagraph"/>
        <w:numPr>
          <w:ilvl w:val="0"/>
          <w:numId w:val="8"/>
        </w:numPr>
        <w:spacing w:before="40" w:after="240" w:line="240" w:lineRule="auto"/>
        <w:jc w:val="both"/>
        <w:rPr>
          <w:rFonts w:eastAsia="Times New Roman" w:cstheme="minorHAnsi"/>
          <w:color w:val="202020"/>
          <w:lang w:eastAsia="en-AU"/>
        </w:rPr>
      </w:pPr>
      <w:r w:rsidRPr="00E90674">
        <w:t xml:space="preserve">Highvale Secondary College </w:t>
      </w:r>
      <w:r w:rsidRPr="00E90674" w:rsidR="005058F8">
        <w:rPr>
          <w:rFonts w:eastAsia="Times New Roman" w:cstheme="minorHAnsi"/>
          <w:color w:val="202020"/>
          <w:lang w:eastAsia="en-AU"/>
        </w:rPr>
        <w:t>will ensure</w:t>
      </w:r>
      <w:r w:rsidRPr="00E90674" w:rsidR="00662348">
        <w:rPr>
          <w:rFonts w:eastAsia="Times New Roman" w:cstheme="minorHAnsi"/>
          <w:color w:val="202020"/>
          <w:lang w:eastAsia="en-AU"/>
        </w:rPr>
        <w:t xml:space="preserve"> that our school’s Child Safety Code of Conduct</w:t>
      </w:r>
      <w:r w:rsidRPr="00E90674" w:rsidR="00047121">
        <w:rPr>
          <w:rFonts w:eastAsia="Times New Roman" w:cstheme="minorHAnsi"/>
          <w:color w:val="202020"/>
          <w:lang w:eastAsia="en-AU"/>
        </w:rPr>
        <w:t xml:space="preserve"> </w:t>
      </w:r>
      <w:r w:rsidRPr="00E90674" w:rsidR="0036225D">
        <w:rPr>
          <w:rFonts w:eastAsia="Times New Roman" w:cstheme="minorHAnsi"/>
          <w:color w:val="202020"/>
          <w:lang w:eastAsia="en-AU"/>
        </w:rPr>
        <w:t xml:space="preserve">is </w:t>
      </w:r>
      <w:r w:rsidRPr="00E90674" w:rsidR="00662348">
        <w:rPr>
          <w:rFonts w:eastAsia="Times New Roman" w:cstheme="minorHAnsi"/>
          <w:color w:val="202020"/>
          <w:lang w:eastAsia="en-AU"/>
        </w:rPr>
        <w:t>available and visible to</w:t>
      </w:r>
      <w:r w:rsidRPr="00E90674" w:rsidR="005058F8">
        <w:rPr>
          <w:rFonts w:eastAsia="Times New Roman" w:cstheme="minorHAnsi"/>
          <w:color w:val="202020"/>
          <w:lang w:eastAsia="en-AU"/>
        </w:rPr>
        <w:t xml:space="preserve"> visitors </w:t>
      </w:r>
      <w:r w:rsidRPr="00E90674" w:rsidR="00662348">
        <w:rPr>
          <w:rFonts w:eastAsia="Times New Roman" w:cstheme="minorHAnsi"/>
          <w:color w:val="202020"/>
          <w:lang w:eastAsia="en-AU"/>
        </w:rPr>
        <w:t>when they sign in.</w:t>
      </w:r>
    </w:p>
    <w:p w:rsidRPr="006E1042" w:rsidR="00496168" w:rsidP="00496168" w:rsidRDefault="00496168" w14:paraId="6C258CBD" w14:textId="16C24F61">
      <w:pPr>
        <w:spacing w:before="40" w:after="240" w:line="240" w:lineRule="auto"/>
        <w:jc w:val="both"/>
        <w:rPr>
          <w:rFonts w:eastAsia="Times New Roman" w:cstheme="minorHAnsi"/>
          <w:b/>
          <w:color w:val="202020"/>
          <w:lang w:eastAsia="en-AU"/>
        </w:rPr>
      </w:pPr>
      <w:r w:rsidRPr="006E1042">
        <w:rPr>
          <w:rFonts w:eastAsia="Times New Roman" w:cstheme="minorHAnsi"/>
          <w:b/>
          <w:color w:val="202020"/>
          <w:lang w:eastAsia="en-AU"/>
        </w:rPr>
        <w:t xml:space="preserve">Working with Children </w:t>
      </w:r>
      <w:r w:rsidRPr="006E1042" w:rsidR="0036225D">
        <w:rPr>
          <w:rFonts w:eastAsia="Times New Roman" w:cstheme="minorHAnsi"/>
          <w:b/>
          <w:color w:val="202020"/>
          <w:lang w:eastAsia="en-AU"/>
        </w:rPr>
        <w:t>Clearance</w:t>
      </w:r>
      <w:r w:rsidRPr="006E1042" w:rsidR="00675623">
        <w:rPr>
          <w:rFonts w:eastAsia="Times New Roman" w:cstheme="minorHAnsi"/>
          <w:b/>
          <w:color w:val="202020"/>
          <w:lang w:eastAsia="en-AU"/>
        </w:rPr>
        <w:t xml:space="preserve"> and other suitability checks</w:t>
      </w:r>
    </w:p>
    <w:p w:rsidRPr="00E90674" w:rsidR="00496168" w:rsidP="00496168" w:rsidRDefault="00496168" w14:paraId="637CBA98" w14:textId="0791133D">
      <w:pPr>
        <w:spacing w:before="40" w:after="240"/>
        <w:jc w:val="both"/>
      </w:pPr>
      <w:r w:rsidRPr="00E90674">
        <w:t xml:space="preserve">In some circumstances, visitors to Example School who are </w:t>
      </w:r>
      <w:r w:rsidRPr="00E90674">
        <w:rPr>
          <w:b/>
        </w:rPr>
        <w:t>not</w:t>
      </w:r>
      <w:r w:rsidRPr="00E90674">
        <w:t xml:space="preserve"> engaged in child-related work will also be required to produce a valid WWC </w:t>
      </w:r>
      <w:r w:rsidRPr="00E90674" w:rsidR="00F90A43">
        <w:t xml:space="preserve">Clearance </w:t>
      </w:r>
      <w:r w:rsidRPr="00E90674">
        <w:t xml:space="preserve">depending on the </w:t>
      </w:r>
      <w:proofErr w:type="gramStart"/>
      <w:r w:rsidRPr="00E90674">
        <w:t>particular circumstances</w:t>
      </w:r>
      <w:proofErr w:type="gramEnd"/>
      <w:r w:rsidRPr="00E90674">
        <w:t xml:space="preserve"> of their visit. For example, Example School will require a valid WWC </w:t>
      </w:r>
      <w:r w:rsidRPr="00E90674" w:rsidR="00F90A43">
        <w:t xml:space="preserve">Clearance </w:t>
      </w:r>
      <w:r w:rsidRPr="00E90674">
        <w:t>for:</w:t>
      </w:r>
    </w:p>
    <w:p w:rsidRPr="00E90674" w:rsidR="00C974C6" w:rsidP="00496168" w:rsidRDefault="00496168" w14:paraId="28F625A9" w14:textId="38605ECB">
      <w:pPr>
        <w:pStyle w:val="ListParagraph"/>
        <w:numPr>
          <w:ilvl w:val="0"/>
          <w:numId w:val="18"/>
        </w:numPr>
        <w:spacing w:before="40" w:after="240"/>
        <w:jc w:val="both"/>
      </w:pPr>
      <w:r w:rsidRPr="00E90674">
        <w:rPr>
          <w:b/>
        </w:rPr>
        <w:t xml:space="preserve">visitors who will be working </w:t>
      </w:r>
      <w:r w:rsidRPr="00E90674" w:rsidR="00ED265C">
        <w:rPr>
          <w:b/>
        </w:rPr>
        <w:t xml:space="preserve">regularly </w:t>
      </w:r>
      <w:r w:rsidRPr="00E90674">
        <w:rPr>
          <w:b/>
        </w:rPr>
        <w:t>with children</w:t>
      </w:r>
      <w:r w:rsidRPr="00E90674">
        <w:t xml:space="preserve"> during the time they are visiting, even though direct contact with children is not a central part of their normal </w:t>
      </w:r>
      <w:proofErr w:type="gramStart"/>
      <w:r w:rsidRPr="00E90674">
        <w:t>duties</w:t>
      </w:r>
      <w:proofErr w:type="gramEnd"/>
      <w:r w:rsidRPr="00E90674">
        <w:t xml:space="preserve"> </w:t>
      </w:r>
    </w:p>
    <w:p w:rsidRPr="00E90674" w:rsidR="00496168" w:rsidP="002728CB" w:rsidRDefault="002C5756" w14:paraId="4B12C92B" w14:textId="3AE77D6B">
      <w:pPr>
        <w:pStyle w:val="ListParagraph"/>
        <w:numPr>
          <w:ilvl w:val="0"/>
          <w:numId w:val="18"/>
        </w:numPr>
        <w:spacing w:before="40" w:after="240"/>
        <w:jc w:val="both"/>
      </w:pPr>
      <w:r w:rsidRPr="00E90674">
        <w:rPr>
          <w:b/>
        </w:rPr>
        <w:t>visitors</w:t>
      </w:r>
      <w:r w:rsidRPr="00E90674" w:rsidR="00496168">
        <w:rPr>
          <w:b/>
        </w:rPr>
        <w:t xml:space="preserve"> </w:t>
      </w:r>
      <w:r w:rsidRPr="00E90674">
        <w:rPr>
          <w:b/>
        </w:rPr>
        <w:t xml:space="preserve">(e.g. </w:t>
      </w:r>
      <w:r w:rsidRPr="00E90674" w:rsidR="00496168">
        <w:rPr>
          <w:b/>
        </w:rPr>
        <w:t>contractors</w:t>
      </w:r>
      <w:r w:rsidRPr="00E90674">
        <w:rPr>
          <w:b/>
        </w:rPr>
        <w:t>)</w:t>
      </w:r>
      <w:r w:rsidRPr="00E90674">
        <w:t>,</w:t>
      </w:r>
      <w:r w:rsidRPr="00E90674" w:rsidR="00496168">
        <w:rPr>
          <w:b/>
        </w:rPr>
        <w:t xml:space="preserve"> </w:t>
      </w:r>
      <w:r w:rsidRPr="00E90674" w:rsidR="00496168">
        <w:t xml:space="preserve">who will </w:t>
      </w:r>
      <w:r w:rsidRPr="00E90674" w:rsidR="002F090E">
        <w:t xml:space="preserve">regularly </w:t>
      </w:r>
      <w:r w:rsidRPr="00E90674" w:rsidR="00496168">
        <w:t xml:space="preserve">be performing </w:t>
      </w:r>
      <w:r w:rsidRPr="00E90674" w:rsidR="007F53E4">
        <w:t xml:space="preserve">unsupervised </w:t>
      </w:r>
      <w:r w:rsidRPr="00E90674" w:rsidR="00496168">
        <w:t xml:space="preserve">work at the school </w:t>
      </w:r>
      <w:r w:rsidRPr="00E90674" w:rsidR="00C8365A">
        <w:t>during school hours or any other time where children are present</w:t>
      </w:r>
      <w:r w:rsidRPr="00E90674" w:rsidR="00067189">
        <w:t xml:space="preserve">. </w:t>
      </w:r>
      <w:r w:rsidRPr="00E90674" w:rsidR="00496168">
        <w:rPr>
          <w:rFonts w:cstheme="minorHAnsi"/>
          <w:color w:val="202020"/>
        </w:rPr>
        <w:t xml:space="preserve">Further background checks, including references, may also be requested at the discretion of the principal. </w:t>
      </w:r>
      <w:r w:rsidRPr="00E90674" w:rsidR="00496168">
        <w:t xml:space="preserve"> </w:t>
      </w:r>
    </w:p>
    <w:p w:rsidRPr="00F13A38" w:rsidR="00496168" w:rsidP="00496168" w:rsidRDefault="00496168" w14:paraId="2ABC473F" w14:textId="5DC3518E">
      <w:pPr>
        <w:spacing w:before="40" w:after="240"/>
        <w:jc w:val="both"/>
      </w:pPr>
      <w:r w:rsidRPr="00E90674">
        <w:t>Visitors who will be working in areas away from students (e</w:t>
      </w:r>
      <w:r w:rsidRPr="00E90674" w:rsidR="005B7F4D">
        <w:t>.</w:t>
      </w:r>
      <w:r w:rsidRPr="00E90674">
        <w:t>g</w:t>
      </w:r>
      <w:r w:rsidRPr="00E90674" w:rsidR="005B7F4D">
        <w:t>.</w:t>
      </w:r>
      <w:r w:rsidRPr="00E90674">
        <w:t xml:space="preserve"> a visiting auditor who will </w:t>
      </w:r>
      <w:proofErr w:type="gramStart"/>
      <w:r w:rsidRPr="00E90674">
        <w:t>be located in</w:t>
      </w:r>
      <w:proofErr w:type="gramEnd"/>
      <w:r w:rsidRPr="00E90674">
        <w:t xml:space="preserve"> the front office with administration staff) or who will be supervised and accompanied by a staff member during their visit (e</w:t>
      </w:r>
      <w:r w:rsidRPr="00E90674" w:rsidR="005B7F4D">
        <w:t>.</w:t>
      </w:r>
      <w:r w:rsidRPr="00E90674">
        <w:t>g</w:t>
      </w:r>
      <w:r w:rsidRPr="00E90674" w:rsidR="005B7F4D">
        <w:t>.</w:t>
      </w:r>
      <w:r w:rsidRPr="00E90674">
        <w:t xml:space="preserve"> a Member of Parliament, a journalist, a prospective parent on a school tour) will not be required to have a WWC </w:t>
      </w:r>
      <w:r w:rsidRPr="00E90674" w:rsidR="00F90A43">
        <w:t>Clearance</w:t>
      </w:r>
      <w:r w:rsidRPr="00E90674">
        <w:t>.</w:t>
      </w:r>
    </w:p>
    <w:p w:rsidRPr="0040553E" w:rsidR="00496168" w:rsidP="00496168" w:rsidRDefault="00496168" w14:paraId="14060073" w14:textId="610D9C5E">
      <w:pPr>
        <w:spacing w:before="40" w:after="240"/>
        <w:jc w:val="both"/>
      </w:pPr>
      <w:r w:rsidRPr="0040553E">
        <w:lastRenderedPageBreak/>
        <w:t xml:space="preserve">Sworn Victoria Police officers or sworn Australian Federal Police officers are exempt from requiring a </w:t>
      </w:r>
      <w:r>
        <w:t xml:space="preserve">WWC </w:t>
      </w:r>
      <w:r w:rsidR="00E90674">
        <w:t>Check</w:t>
      </w:r>
      <w:r w:rsidRPr="0040553E" w:rsidR="00E90674">
        <w:t xml:space="preserve"> but</w:t>
      </w:r>
      <w:r w:rsidRPr="0040553E">
        <w:t xml:space="preserve"> may be asked to verify that they are sworn officers by providing proof of identification. </w:t>
      </w:r>
    </w:p>
    <w:p w:rsidRPr="008A5B2E" w:rsidR="003F350D" w:rsidP="005B3171" w:rsidRDefault="00692190" w14:paraId="454BF6F8" w14:textId="77777777">
      <w:pPr>
        <w:spacing w:before="40" w:after="240"/>
        <w:jc w:val="both"/>
        <w:outlineLvl w:val="2"/>
        <w:rPr>
          <w:rFonts w:asciiTheme="majorHAnsi" w:hAnsiTheme="majorHAnsi" w:eastAsiaTheme="majorEastAsia" w:cstheme="majorBidi"/>
          <w:b/>
          <w:color w:val="000000" w:themeColor="text1"/>
          <w:sz w:val="24"/>
          <w:szCs w:val="24"/>
        </w:rPr>
      </w:pPr>
      <w:r w:rsidRPr="008A5B2E">
        <w:rPr>
          <w:rFonts w:asciiTheme="majorHAnsi" w:hAnsiTheme="majorHAnsi" w:eastAsiaTheme="majorEastAsia" w:cstheme="majorBidi"/>
          <w:b/>
          <w:color w:val="000000" w:themeColor="text1"/>
          <w:sz w:val="24"/>
          <w:szCs w:val="24"/>
        </w:rPr>
        <w:t xml:space="preserve">Invited speakers and </w:t>
      </w:r>
      <w:proofErr w:type="gramStart"/>
      <w:r w:rsidR="00662348">
        <w:rPr>
          <w:rFonts w:asciiTheme="majorHAnsi" w:hAnsiTheme="majorHAnsi" w:eastAsiaTheme="majorEastAsia" w:cstheme="majorBidi"/>
          <w:b/>
          <w:color w:val="000000" w:themeColor="text1"/>
          <w:sz w:val="24"/>
          <w:szCs w:val="24"/>
        </w:rPr>
        <w:t>presenters</w:t>
      </w:r>
      <w:proofErr w:type="gramEnd"/>
    </w:p>
    <w:p w:rsidRPr="008A5B2E" w:rsidR="002F4FD7" w:rsidP="25347ED8" w:rsidRDefault="002F4FD7" w14:paraId="0E4E74F8" w14:textId="249F7EE3">
      <w:pPr>
        <w:spacing w:before="40" w:after="240" w:line="240" w:lineRule="auto"/>
        <w:jc w:val="both"/>
        <w:rPr>
          <w:rFonts w:eastAsia="Times New Roman" w:cs="Calibri" w:cstheme="minorAscii"/>
          <w:color w:val="202020"/>
          <w:lang w:eastAsia="en-AU"/>
        </w:rPr>
      </w:pPr>
      <w:r w:rsidRPr="25347ED8" w:rsidR="25347ED8">
        <w:rPr>
          <w:rFonts w:eastAsia="Times New Roman" w:cs="Calibri" w:cstheme="minorAscii"/>
          <w:color w:val="202020"/>
          <w:lang w:eastAsia="en-AU"/>
        </w:rPr>
        <w:t xml:space="preserve">On </w:t>
      </w:r>
      <w:r w:rsidRPr="25347ED8" w:rsidR="25347ED8">
        <w:rPr>
          <w:rFonts w:eastAsia="Times New Roman" w:cs="Calibri" w:cstheme="minorAscii"/>
          <w:color w:val="202020"/>
          <w:lang w:eastAsia="en-AU"/>
        </w:rPr>
        <w:t>occasion, Highvale</w:t>
      </w:r>
      <w:r w:rsidR="25347ED8">
        <w:rPr/>
        <w:t xml:space="preserve"> Secondary College </w:t>
      </w:r>
      <w:r w:rsidRPr="25347ED8" w:rsidR="25347ED8">
        <w:rPr>
          <w:rFonts w:eastAsia="Times New Roman" w:cs="Calibri" w:cstheme="minorAscii"/>
          <w:color w:val="202020"/>
          <w:lang w:eastAsia="en-AU"/>
        </w:rPr>
        <w:t xml:space="preserve">may invite external speakers or providers to deliver incursions, presentations, </w:t>
      </w:r>
      <w:r w:rsidRPr="25347ED8" w:rsidR="25347ED8">
        <w:rPr>
          <w:rFonts w:eastAsia="Times New Roman" w:cs="Calibri" w:cstheme="minorAscii"/>
          <w:color w:val="202020"/>
          <w:lang w:eastAsia="en-AU"/>
        </w:rPr>
        <w:t>workshops</w:t>
      </w:r>
      <w:r w:rsidRPr="25347ED8" w:rsidR="25347ED8">
        <w:rPr>
          <w:rFonts w:eastAsia="Times New Roman" w:cs="Calibri" w:cstheme="minorAscii"/>
          <w:color w:val="202020"/>
          <w:lang w:eastAsia="en-AU"/>
        </w:rPr>
        <w:t xml:space="preserve"> and special programs for our students. Consistent with Department of Education and Training requirements, </w:t>
      </w:r>
      <w:r w:rsidR="25347ED8">
        <w:rPr/>
        <w:t xml:space="preserve">Highvale Secondary College </w:t>
      </w:r>
      <w:r w:rsidRPr="25347ED8" w:rsidR="25347ED8">
        <w:rPr>
          <w:rFonts w:eastAsia="Times New Roman" w:cs="Calibri" w:cstheme="minorAscii"/>
          <w:color w:val="202020"/>
          <w:lang w:eastAsia="en-AU"/>
        </w:rPr>
        <w:t xml:space="preserve">will: </w:t>
      </w:r>
    </w:p>
    <w:p w:rsidRPr="008A5B2E" w:rsidR="002F4FD7" w:rsidP="005B3171" w:rsidRDefault="002F4FD7" w14:paraId="72E9FEA5" w14:textId="77777777">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Pr="008A5B2E" w:rsidR="007D2063">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Pr="008A5B2E" w:rsidR="007D2063">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Pr="008A5B2E" w:rsidR="007D2063">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Pr="008A5B2E" w:rsidR="007D2063">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w:t>
      </w:r>
      <w:proofErr w:type="gramStart"/>
      <w:r w:rsidR="00A21BCD">
        <w:rPr>
          <w:rFonts w:eastAsia="Times New Roman" w:cstheme="minorHAnsi"/>
          <w:color w:val="202020"/>
          <w:lang w:eastAsia="en-AU"/>
        </w:rPr>
        <w:t>objectives</w:t>
      </w:r>
      <w:proofErr w:type="gramEnd"/>
    </w:p>
    <w:p w:rsidRPr="00A21BCD" w:rsidR="005232CD" w:rsidP="00A21BCD" w:rsidRDefault="005058F8" w14:paraId="15DAF4C2" w14:textId="4619DA49">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sidR="00E90674">
        <w:rPr>
          <w:rFonts w:eastAsia="Times New Roman" w:cstheme="minorHAnsi"/>
          <w:color w:val="202020"/>
          <w:lang w:val="en" w:eastAsia="en-AU"/>
        </w:rPr>
        <w:t>programs,</w:t>
      </w:r>
      <w:r w:rsidRPr="005058F8">
        <w:rPr>
          <w:rFonts w:eastAsia="Times New Roman" w:cstheme="minorHAnsi"/>
          <w:color w:val="202020"/>
          <w:lang w:val="en" w:eastAsia="en-AU"/>
        </w:rPr>
        <w:t xml:space="preserve"> or content delivered by visitors complies with the requirement that education in Victorian government schools is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Pr="00A21BCD" w:rsidR="00A574DB">
        <w:rPr>
          <w:rFonts w:eastAsia="Times New Roman" w:cstheme="minorHAnsi"/>
          <w:color w:val="202020"/>
          <w:lang w:val="en" w:eastAsia="en-AU"/>
        </w:rPr>
        <w:t>programs</w:t>
      </w:r>
      <w:proofErr w:type="gramEnd"/>
      <w:r w:rsidRPr="00A21BCD" w:rsidR="00A574DB">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Pr="00A21BCD" w:rsidR="00A574DB">
        <w:rPr>
          <w:rFonts w:eastAsia="Times New Roman" w:cstheme="minorHAnsi"/>
          <w:color w:val="202020"/>
          <w:lang w:val="en" w:eastAsia="en-AU"/>
        </w:rPr>
        <w:t xml:space="preserve"> delivered in a manner that supports and promotes the principles and practice of Australian democracy including a commitment to</w:t>
      </w:r>
      <w:r w:rsidRPr="00A21BCD" w:rsidR="005232CD">
        <w:rPr>
          <w:rFonts w:eastAsia="Times New Roman" w:cstheme="minorHAnsi"/>
          <w:color w:val="202020"/>
          <w:lang w:val="en" w:eastAsia="en-AU"/>
        </w:rPr>
        <w:t>:</w:t>
      </w:r>
    </w:p>
    <w:p w:rsidRPr="005232CD" w:rsidR="005232CD" w:rsidP="005232CD" w:rsidRDefault="00A574DB" w14:paraId="0BEC70D9" w14:textId="77777777">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proofErr w:type="gramStart"/>
      <w:r w:rsidR="005232CD">
        <w:rPr>
          <w:rFonts w:eastAsia="Times New Roman" w:cstheme="minorHAnsi"/>
          <w:color w:val="202020"/>
          <w:lang w:val="en" w:eastAsia="en-AU"/>
        </w:rPr>
        <w:t>government</w:t>
      </w:r>
      <w:proofErr w:type="gramEnd"/>
    </w:p>
    <w:p w:rsidRPr="005232CD" w:rsidR="005232CD" w:rsidP="005232CD" w:rsidRDefault="005232CD" w14:paraId="08B1FB6B" w14:textId="77777777">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rsidRPr="005232CD" w:rsidR="005232CD" w:rsidP="005232CD" w:rsidRDefault="005232CD" w14:paraId="2F06EF65" w14:textId="77777777">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rsidRPr="00283710" w:rsidR="005232CD" w:rsidP="00283710" w:rsidRDefault="005232CD" w14:paraId="754560D8" w14:textId="7212D4EC">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sidR="00E90674">
        <w:rPr>
          <w:rFonts w:eastAsia="Times New Roman" w:cstheme="minorHAnsi"/>
          <w:color w:val="202020"/>
          <w:lang w:val="en" w:eastAsia="en-AU"/>
        </w:rPr>
        <w:t>speech,</w:t>
      </w:r>
      <w:r w:rsidRPr="00283710">
        <w:rPr>
          <w:rFonts w:eastAsia="Times New Roman" w:cstheme="minorHAnsi"/>
          <w:color w:val="202020"/>
          <w:lang w:val="en" w:eastAsia="en-AU"/>
        </w:rPr>
        <w:t xml:space="preserve"> and association</w:t>
      </w:r>
    </w:p>
    <w:p w:rsidR="00283710" w:rsidP="00283710" w:rsidRDefault="005232CD" w14:paraId="302A965F" w14:textId="77777777">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rsidRPr="00E90674" w:rsidR="00F145AF" w:rsidP="00283710" w:rsidRDefault="002F4FD7" w14:paraId="2338AF70" w14:textId="020F7F09">
      <w:pPr>
        <w:numPr>
          <w:ilvl w:val="1"/>
          <w:numId w:val="10"/>
        </w:numPr>
        <w:spacing w:before="40" w:after="240" w:line="240" w:lineRule="auto"/>
        <w:contextualSpacing/>
        <w:jc w:val="both"/>
        <w:rPr>
          <w:rFonts w:eastAsia="Times New Roman" w:cstheme="minorHAnsi"/>
          <w:color w:val="202020"/>
          <w:lang w:eastAsia="en-AU"/>
        </w:rPr>
      </w:pPr>
      <w:r w:rsidRPr="00E90674">
        <w:rPr>
          <w:rFonts w:eastAsia="Times New Roman" w:cstheme="minorHAnsi"/>
          <w:color w:val="202020"/>
          <w:lang w:eastAsia="en-AU"/>
        </w:rPr>
        <w:t xml:space="preserve">respect </w:t>
      </w:r>
      <w:r w:rsidRPr="00E90674" w:rsidR="00ED029E">
        <w:rPr>
          <w:rFonts w:eastAsia="Times New Roman" w:cstheme="minorHAnsi"/>
          <w:color w:val="202020"/>
          <w:lang w:eastAsia="en-AU"/>
        </w:rPr>
        <w:t xml:space="preserve">for </w:t>
      </w:r>
      <w:r w:rsidRPr="00E90674">
        <w:rPr>
          <w:rFonts w:eastAsia="Times New Roman" w:cstheme="minorHAnsi"/>
          <w:color w:val="202020"/>
          <w:lang w:eastAsia="en-AU"/>
        </w:rPr>
        <w:t>the range of views held by students and their families. </w:t>
      </w:r>
    </w:p>
    <w:p w:rsidRPr="00E90674" w:rsidR="00283710" w:rsidP="008D614B" w:rsidRDefault="00283710" w14:paraId="22F62E4E" w14:textId="77777777">
      <w:pPr>
        <w:spacing w:before="40" w:after="240"/>
        <w:jc w:val="both"/>
        <w:outlineLvl w:val="2"/>
        <w:rPr>
          <w:rFonts w:asciiTheme="majorHAnsi" w:hAnsiTheme="majorHAnsi" w:eastAsiaTheme="majorEastAsia" w:cstheme="majorBidi"/>
          <w:b/>
          <w:color w:val="000000" w:themeColor="text1"/>
          <w:sz w:val="24"/>
          <w:szCs w:val="24"/>
        </w:rPr>
      </w:pPr>
    </w:p>
    <w:p w:rsidRPr="00E90674" w:rsidR="009E08CF" w:rsidP="008D614B" w:rsidRDefault="008D614B" w14:paraId="50AF0F17" w14:textId="6CD7842A">
      <w:pPr>
        <w:spacing w:before="40" w:after="240"/>
        <w:jc w:val="both"/>
        <w:outlineLvl w:val="2"/>
        <w:rPr>
          <w:rFonts w:asciiTheme="majorHAnsi" w:hAnsiTheme="majorHAnsi" w:eastAsiaTheme="majorEastAsia" w:cstheme="majorBidi"/>
          <w:b/>
          <w:color w:val="000000" w:themeColor="text1"/>
          <w:sz w:val="24"/>
          <w:szCs w:val="24"/>
        </w:rPr>
      </w:pPr>
      <w:r w:rsidRPr="00E90674">
        <w:rPr>
          <w:rFonts w:asciiTheme="majorHAnsi" w:hAnsiTheme="majorHAnsi" w:eastAsiaTheme="majorEastAsia" w:cstheme="majorBidi"/>
          <w:b/>
          <w:color w:val="000000" w:themeColor="text1"/>
          <w:sz w:val="24"/>
          <w:szCs w:val="24"/>
        </w:rPr>
        <w:t xml:space="preserve">Parent visitors </w:t>
      </w:r>
    </w:p>
    <w:p w:rsidRPr="00E90674" w:rsidR="008D614B" w:rsidP="008D614B" w:rsidRDefault="008D614B" w14:paraId="23424926" w14:textId="77777777">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We understand that there may occasionally be a reason why a parent or carer may want to speak to or see their child at school, during school hours. </w:t>
      </w:r>
    </w:p>
    <w:p w:rsidRPr="00E90674" w:rsidR="008D614B" w:rsidP="008D614B" w:rsidRDefault="008D614B" w14:paraId="40FCF55F" w14:textId="77777777">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rsidRPr="00E90674" w:rsidR="008D614B" w:rsidP="008D614B" w:rsidRDefault="008D614B" w14:paraId="435E0AB0" w14:textId="77777777">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rsidRPr="00E90674" w:rsidR="008D614B" w:rsidP="008D614B" w:rsidRDefault="008D614B" w14:paraId="09CCDF3A" w14:textId="2614957B">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All parents or carers who visit our school during school hours, other than </w:t>
      </w:r>
      <w:r w:rsidRPr="00E90674" w:rsidR="00662348">
        <w:rPr>
          <w:rFonts w:eastAsia="Times New Roman" w:cstheme="minorHAnsi"/>
          <w:color w:val="202020"/>
          <w:lang w:eastAsia="en-AU"/>
        </w:rPr>
        <w:t xml:space="preserve">for the purposes of </w:t>
      </w:r>
      <w:r w:rsidRPr="00E90674">
        <w:rPr>
          <w:rFonts w:eastAsia="Times New Roman" w:cstheme="minorHAnsi"/>
          <w:color w:val="202020"/>
          <w:lang w:eastAsia="en-AU"/>
        </w:rPr>
        <w:t xml:space="preserve">school </w:t>
      </w:r>
      <w:r w:rsidRPr="00E90674" w:rsidR="00E90674">
        <w:rPr>
          <w:rFonts w:eastAsia="Times New Roman" w:cstheme="minorHAnsi"/>
          <w:color w:val="202020"/>
          <w:lang w:eastAsia="en-AU"/>
        </w:rPr>
        <w:t>pickups</w:t>
      </w:r>
      <w:r w:rsidRPr="00E90674">
        <w:rPr>
          <w:rFonts w:eastAsia="Times New Roman" w:cstheme="minorHAnsi"/>
          <w:color w:val="202020"/>
          <w:lang w:eastAsia="en-AU"/>
        </w:rPr>
        <w:t xml:space="preserve"> and drop off</w:t>
      </w:r>
      <w:r w:rsidRPr="00E90674" w:rsidR="00662348">
        <w:rPr>
          <w:rFonts w:eastAsia="Times New Roman" w:cstheme="minorHAnsi"/>
          <w:color w:val="202020"/>
          <w:lang w:eastAsia="en-AU"/>
        </w:rPr>
        <w:t>s</w:t>
      </w:r>
      <w:r w:rsidRPr="00E90674">
        <w:rPr>
          <w:rFonts w:eastAsia="Times New Roman" w:cstheme="minorHAnsi"/>
          <w:color w:val="202020"/>
          <w:lang w:eastAsia="en-AU"/>
        </w:rPr>
        <w:t xml:space="preserve"> </w:t>
      </w:r>
      <w:r w:rsidRPr="00E90674" w:rsidR="002E44F3">
        <w:rPr>
          <w:rFonts w:eastAsia="Times New Roman" w:cstheme="minorHAnsi"/>
          <w:color w:val="202020"/>
          <w:lang w:eastAsia="en-AU"/>
        </w:rPr>
        <w:t>or for specific school events (</w:t>
      </w:r>
      <w:r w:rsidRPr="00E90674" w:rsidR="00E90674">
        <w:rPr>
          <w:rFonts w:eastAsia="Times New Roman" w:cstheme="minorHAnsi"/>
          <w:color w:val="202020"/>
          <w:lang w:eastAsia="en-AU"/>
        </w:rPr>
        <w:t>e.g.,</w:t>
      </w:r>
      <w:r w:rsidRPr="00E90674" w:rsidR="002E44F3">
        <w:rPr>
          <w:rFonts w:eastAsia="Times New Roman" w:cstheme="minorHAnsi"/>
          <w:color w:val="202020"/>
          <w:lang w:eastAsia="en-AU"/>
        </w:rPr>
        <w:t xml:space="preserve"> parent teacher interviews, concerts, assemblies etc)</w:t>
      </w:r>
      <w:r w:rsidRPr="00E90674">
        <w:rPr>
          <w:rFonts w:eastAsia="Times New Roman" w:cstheme="minorHAnsi"/>
          <w:color w:val="202020"/>
          <w:lang w:eastAsia="en-AU"/>
        </w:rPr>
        <w:t>, are required to sign in as a visitor at the school office.</w:t>
      </w:r>
    </w:p>
    <w:p w:rsidRPr="008A5B2E" w:rsidR="001C364B" w:rsidP="008D614B" w:rsidRDefault="001C364B" w14:paraId="0297424E" w14:textId="63FD4498">
      <w:pPr>
        <w:spacing w:before="40" w:after="240" w:line="240" w:lineRule="auto"/>
        <w:jc w:val="both"/>
        <w:rPr>
          <w:rFonts w:eastAsia="Times New Roman" w:cstheme="minorHAnsi"/>
          <w:color w:val="202020"/>
          <w:lang w:eastAsia="en-AU"/>
        </w:rPr>
      </w:pPr>
      <w:r w:rsidRPr="00E90674">
        <w:rPr>
          <w:rFonts w:eastAsia="Times New Roman" w:cstheme="minorHAnsi"/>
          <w:color w:val="202020"/>
          <w:lang w:eastAsia="en-AU"/>
        </w:rPr>
        <w:t xml:space="preserve">Parents or carers who are prohibited from </w:t>
      </w:r>
      <w:r w:rsidRPr="00E90674" w:rsidR="00880AFE">
        <w:rPr>
          <w:rFonts w:eastAsia="Times New Roman" w:cstheme="minorHAnsi"/>
          <w:color w:val="202020"/>
          <w:lang w:eastAsia="en-AU"/>
        </w:rPr>
        <w:t>entering</w:t>
      </w:r>
      <w:r w:rsidRPr="00E90674">
        <w:rPr>
          <w:rFonts w:eastAsia="Times New Roman" w:cstheme="minorHAnsi"/>
          <w:color w:val="202020"/>
          <w:lang w:eastAsia="en-AU"/>
        </w:rPr>
        <w:t xml:space="preserve"> the school under a court order or direction of the </w:t>
      </w:r>
      <w:r w:rsidRPr="00E90674" w:rsidR="003878A5">
        <w:rPr>
          <w:rFonts w:eastAsia="Times New Roman" w:cstheme="minorHAnsi"/>
          <w:color w:val="202020"/>
          <w:lang w:eastAsia="en-AU"/>
        </w:rPr>
        <w:t>principal</w:t>
      </w:r>
      <w:r w:rsidRPr="00E90674">
        <w:rPr>
          <w:rFonts w:eastAsia="Times New Roman" w:cstheme="minorHAnsi"/>
          <w:color w:val="202020"/>
          <w:lang w:eastAsia="en-AU"/>
        </w:rPr>
        <w:t xml:space="preserve"> are not permitted to </w:t>
      </w:r>
      <w:r w:rsidRPr="00E90674" w:rsidR="00880AFE">
        <w:rPr>
          <w:rFonts w:eastAsia="Times New Roman" w:cstheme="minorHAnsi"/>
          <w:color w:val="202020"/>
          <w:lang w:eastAsia="en-AU"/>
        </w:rPr>
        <w:t>visit the</w:t>
      </w:r>
      <w:r w:rsidRPr="00E90674">
        <w:rPr>
          <w:rFonts w:eastAsia="Times New Roman" w:cstheme="minorHAnsi"/>
          <w:color w:val="202020"/>
          <w:lang w:eastAsia="en-AU"/>
        </w:rPr>
        <w:t xml:space="preserve"> school</w:t>
      </w:r>
      <w:r w:rsidRPr="00E90674" w:rsidR="00735C92">
        <w:rPr>
          <w:rFonts w:eastAsia="Times New Roman" w:cstheme="minorHAnsi"/>
          <w:color w:val="202020"/>
          <w:lang w:eastAsia="en-AU"/>
        </w:rPr>
        <w:t>. Our school [insert the school’s procedures for managing</w:t>
      </w:r>
      <w:r w:rsidRPr="00E90674" w:rsidR="00880AFE">
        <w:rPr>
          <w:rFonts w:eastAsia="Times New Roman" w:cstheme="minorHAnsi"/>
          <w:color w:val="202020"/>
          <w:lang w:eastAsia="en-AU"/>
        </w:rPr>
        <w:t xml:space="preserve"> parents/carers restricted from attending the school </w:t>
      </w:r>
      <w:r w:rsidRPr="00E90674" w:rsidR="003878A5">
        <w:rPr>
          <w:rFonts w:eastAsia="Times New Roman" w:cstheme="minorHAnsi"/>
          <w:color w:val="202020"/>
          <w:lang w:eastAsia="en-AU"/>
        </w:rPr>
        <w:t>e.g.,</w:t>
      </w:r>
      <w:r w:rsidRPr="00E90674" w:rsidR="00880AFE">
        <w:rPr>
          <w:rFonts w:eastAsia="Times New Roman" w:cstheme="minorHAnsi"/>
          <w:color w:val="202020"/>
          <w:lang w:eastAsia="en-AU"/>
        </w:rPr>
        <w:t xml:space="preserve"> 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rsidRPr="008A5B2E" w:rsidR="003F350D" w:rsidP="005B3171" w:rsidRDefault="00023395" w14:paraId="139C6D05" w14:textId="77777777">
      <w:pPr>
        <w:spacing w:before="40" w:after="240"/>
        <w:jc w:val="both"/>
        <w:outlineLvl w:val="2"/>
        <w:rPr>
          <w:rFonts w:asciiTheme="majorHAnsi" w:hAnsiTheme="majorHAnsi" w:eastAsiaTheme="majorEastAsia" w:cstheme="majorBidi"/>
          <w:b/>
          <w:color w:val="000000" w:themeColor="text1"/>
          <w:sz w:val="24"/>
          <w:szCs w:val="24"/>
        </w:rPr>
      </w:pPr>
      <w:r>
        <w:rPr>
          <w:rFonts w:asciiTheme="majorHAnsi" w:hAnsiTheme="majorHAnsi" w:eastAsiaTheme="majorEastAsia" w:cstheme="majorBidi"/>
          <w:b/>
          <w:color w:val="000000" w:themeColor="text1"/>
          <w:sz w:val="24"/>
          <w:szCs w:val="24"/>
        </w:rPr>
        <w:t>Other visitors</w:t>
      </w:r>
    </w:p>
    <w:p w:rsidR="003F350D" w:rsidP="005B3171" w:rsidRDefault="007D2063" w14:paraId="730F0E16" w14:textId="77777777">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Pr="008A5B2E" w:rsidR="0049451C">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rsidRPr="000E4067" w:rsidR="00E72199" w:rsidP="00E72199" w:rsidRDefault="00E72199" w14:paraId="6A34953B" w14:textId="77777777">
      <w:pPr>
        <w:rPr>
          <w:rFonts w:asciiTheme="majorHAnsi" w:hAnsiTheme="majorHAnsi" w:eastAsiaTheme="majorEastAsia" w:cstheme="majorBidi"/>
          <w:b/>
          <w:caps/>
          <w:color w:val="7D0130"/>
          <w:sz w:val="26"/>
          <w:szCs w:val="26"/>
        </w:rPr>
      </w:pPr>
      <w:r w:rsidRPr="000E4067">
        <w:rPr>
          <w:rFonts w:asciiTheme="majorHAnsi" w:hAnsiTheme="majorHAnsi" w:eastAsiaTheme="majorEastAsia" w:cstheme="majorBidi"/>
          <w:b/>
          <w:caps/>
          <w:color w:val="7D0130"/>
          <w:sz w:val="26"/>
          <w:szCs w:val="26"/>
        </w:rPr>
        <w:lastRenderedPageBreak/>
        <w:t>COMMUNICATION</w:t>
      </w:r>
    </w:p>
    <w:p w:rsidR="00E72199" w:rsidP="003878A5" w:rsidRDefault="00E72199" w14:paraId="0C182721" w14:textId="063D76EE">
      <w:pPr>
        <w:jc w:val="both"/>
        <w:rPr>
          <w:rFonts w:eastAsiaTheme="minorEastAsia"/>
          <w:color w:val="000000" w:themeColor="text1"/>
          <w:sz w:val="18"/>
          <w:szCs w:val="18"/>
        </w:rPr>
      </w:pPr>
      <w:r w:rsidRPr="003878A5">
        <w:rPr>
          <w:rFonts w:ascii="Calibri" w:hAnsi="Calibri" w:eastAsia="Calibri" w:cs="Calibri"/>
          <w:color w:val="000000" w:themeColor="text1"/>
        </w:rPr>
        <w:t xml:space="preserve">This policy will be communicated to our school community in the following ways </w:t>
      </w:r>
      <w:r w:rsidRPr="00B47E5D">
        <w:t xml:space="preserve">Available publicly on our school’s </w:t>
      </w:r>
      <w:proofErr w:type="gramStart"/>
      <w:r w:rsidRPr="00B47E5D">
        <w:t>website</w:t>
      </w:r>
      <w:proofErr w:type="gramEnd"/>
      <w:r w:rsidRPr="29BF26F2">
        <w:rPr>
          <w:sz w:val="18"/>
          <w:szCs w:val="18"/>
        </w:rPr>
        <w:t xml:space="preserve"> </w:t>
      </w:r>
    </w:p>
    <w:p w:rsidRPr="003878A5" w:rsidR="00E72199" w:rsidP="00605A25" w:rsidRDefault="00E72199" w14:paraId="12376335" w14:textId="7733CFD8">
      <w:pPr>
        <w:pStyle w:val="ListParagraph"/>
        <w:numPr>
          <w:ilvl w:val="0"/>
          <w:numId w:val="20"/>
        </w:numPr>
        <w:rPr>
          <w:color w:val="000000" w:themeColor="text1"/>
        </w:rPr>
      </w:pPr>
      <w:r w:rsidR="2E4CB946">
        <w:rPr/>
        <w:t>Available publicly on the school website</w:t>
      </w:r>
    </w:p>
    <w:p w:rsidRPr="003878A5" w:rsidR="00E72199" w:rsidP="00605A25" w:rsidRDefault="00E72199" w14:paraId="7639AC14" w14:textId="5F56AA21">
      <w:pPr>
        <w:pStyle w:val="ListParagraph"/>
        <w:numPr>
          <w:ilvl w:val="0"/>
          <w:numId w:val="20"/>
        </w:numPr>
        <w:rPr>
          <w:color w:val="000000" w:themeColor="text1"/>
        </w:rPr>
      </w:pPr>
      <w:r w:rsidR="500CCE59">
        <w:rPr/>
        <w:t>Included in induction processes for relevant staff</w:t>
      </w:r>
    </w:p>
    <w:p w:rsidRPr="003878A5" w:rsidR="00B75342" w:rsidP="00605A25" w:rsidRDefault="00B75342" w14:paraId="23D43934" w14:textId="713C6D94">
      <w:pPr>
        <w:pStyle w:val="ListParagraph"/>
        <w:numPr>
          <w:ilvl w:val="0"/>
          <w:numId w:val="20"/>
        </w:numPr>
        <w:rPr>
          <w:color w:val="000000" w:themeColor="text1"/>
        </w:rPr>
      </w:pPr>
      <w:r w:rsidR="500CCE59">
        <w:rPr/>
        <w:t>Included in our staff handbook/</w:t>
      </w:r>
      <w:r w:rsidR="500CCE59">
        <w:rPr/>
        <w:t>manual</w:t>
      </w:r>
    </w:p>
    <w:p w:rsidRPr="003878A5" w:rsidR="00B75342" w:rsidP="00605A25" w:rsidRDefault="00B75342" w14:paraId="0BFCE505" w14:textId="0E2D37D7">
      <w:pPr>
        <w:pStyle w:val="ListParagraph"/>
        <w:numPr>
          <w:ilvl w:val="0"/>
          <w:numId w:val="20"/>
        </w:numPr>
        <w:rPr>
          <w:color w:val="000000" w:themeColor="text1"/>
        </w:rPr>
      </w:pPr>
      <w:r w:rsidRPr="500CCE59" w:rsidR="500CCE59">
        <w:rPr>
          <w:color w:val="000000" w:themeColor="text1" w:themeTint="FF" w:themeShade="FF"/>
        </w:rPr>
        <w:t>Discussed in an annual staff briefing/</w:t>
      </w:r>
      <w:r w:rsidRPr="500CCE59" w:rsidR="500CCE59">
        <w:rPr>
          <w:color w:val="000000" w:themeColor="text1" w:themeTint="FF" w:themeShade="FF"/>
        </w:rPr>
        <w:t>meeting</w:t>
      </w:r>
      <w:r w:rsidRPr="500CCE59" w:rsidR="500CCE59">
        <w:rPr>
          <w:color w:val="000000" w:themeColor="text1" w:themeTint="FF" w:themeShade="FF"/>
        </w:rPr>
        <w:t xml:space="preserve"> </w:t>
      </w:r>
    </w:p>
    <w:p w:rsidRPr="003878A5" w:rsidR="00E72199" w:rsidP="00F3262A" w:rsidRDefault="00E72199" w14:paraId="4A2DFA5B" w14:textId="7AEE76FE">
      <w:pPr>
        <w:pStyle w:val="ListParagraph"/>
        <w:numPr>
          <w:ilvl w:val="0"/>
          <w:numId w:val="20"/>
        </w:numPr>
        <w:jc w:val="both"/>
        <w:rPr>
          <w:rFonts w:eastAsiaTheme="minorEastAsia"/>
          <w:color w:val="000000" w:themeColor="text1"/>
          <w:sz w:val="18"/>
          <w:szCs w:val="18"/>
        </w:rPr>
      </w:pPr>
      <w:r w:rsidRPr="003878A5">
        <w:rPr>
          <w:rFonts w:ascii="Calibri" w:hAnsi="Calibri" w:eastAsia="Calibri" w:cs="Calibri"/>
          <w:color w:val="000000" w:themeColor="text1"/>
        </w:rPr>
        <w:t>Made available in h</w:t>
      </w:r>
      <w:r w:rsidRPr="003878A5">
        <w:rPr>
          <w:rFonts w:ascii="Calibri" w:hAnsi="Calibri" w:eastAsia="Calibri" w:cs="Calibri"/>
          <w:color w:val="000000" w:themeColor="text1"/>
          <w:shd w:val="clear" w:color="auto" w:fill="E6E6E6"/>
        </w:rPr>
        <w:t xml:space="preserve">ard copy from school administration upon </w:t>
      </w:r>
      <w:r w:rsidRPr="003878A5">
        <w:rPr>
          <w:rFonts w:ascii="Calibri" w:hAnsi="Calibri" w:eastAsia="Calibri" w:cs="Calibri"/>
          <w:color w:val="000000" w:themeColor="text1"/>
          <w:shd w:val="clear" w:color="auto" w:fill="E6E6E6"/>
        </w:rPr>
        <w:t>request</w:t>
      </w:r>
    </w:p>
    <w:p w:rsidRPr="000E4067" w:rsidR="0049451C" w:rsidP="005B3171" w:rsidRDefault="0049451C" w14:paraId="239C67D1" w14:textId="33C93CCB">
      <w:pPr>
        <w:pStyle w:val="Heading2"/>
        <w:spacing w:after="240" w:line="240" w:lineRule="auto"/>
        <w:jc w:val="both"/>
        <w:rPr>
          <w:b/>
          <w:caps/>
          <w:color w:val="7D0130"/>
        </w:rPr>
      </w:pPr>
      <w:r w:rsidRPr="000E4067">
        <w:rPr>
          <w:b/>
          <w:caps/>
          <w:color w:val="7D0130"/>
        </w:rPr>
        <w:t>Related polici</w:t>
      </w:r>
      <w:r w:rsidRPr="000E4067" w:rsidR="005B3171">
        <w:rPr>
          <w:b/>
          <w:caps/>
          <w:color w:val="7D0130"/>
        </w:rPr>
        <w:t>es and resources</w:t>
      </w:r>
    </w:p>
    <w:p w:rsidR="00786D1B" w:rsidP="005B3171" w:rsidRDefault="00324E85" w14:paraId="42478049" w14:textId="14819508">
      <w:pPr>
        <w:spacing w:before="40" w:after="240" w:line="240" w:lineRule="auto"/>
        <w:jc w:val="both"/>
        <w:rPr>
          <w:rFonts w:eastAsia="Times New Roman" w:cstheme="minorHAnsi"/>
          <w:color w:val="202020"/>
          <w:lang w:eastAsia="en-AU"/>
        </w:rPr>
      </w:pPr>
      <w:r w:rsidRPr="00324E85">
        <w:rPr>
          <w:lang w:eastAsia="en-AU"/>
        </w:rPr>
        <w:t xml:space="preserve">Highvale Secondary College </w:t>
      </w:r>
      <w:r w:rsidRPr="00324E85" w:rsidR="00786D1B">
        <w:rPr>
          <w:rFonts w:eastAsia="Times New Roman" w:cstheme="minorHAnsi"/>
          <w:i/>
          <w:color w:val="202020"/>
          <w:lang w:eastAsia="en-AU"/>
        </w:rPr>
        <w:t>Statement of Values</w:t>
      </w:r>
      <w:r w:rsidRPr="00324E85" w:rsidR="00ED029E">
        <w:rPr>
          <w:rFonts w:eastAsia="Times New Roman" w:cstheme="minorHAnsi"/>
          <w:i/>
          <w:color w:val="202020"/>
          <w:lang w:eastAsia="en-AU"/>
        </w:rPr>
        <w:t xml:space="preserve"> and School Philosophy</w:t>
      </w:r>
      <w:r w:rsidRPr="00324E85" w:rsidR="00573697">
        <w:rPr>
          <w:rFonts w:eastAsia="Times New Roman" w:cstheme="minorHAnsi"/>
          <w:color w:val="202020"/>
          <w:lang w:eastAsia="en-AU"/>
        </w:rPr>
        <w:t xml:space="preserve">, </w:t>
      </w:r>
      <w:r w:rsidRPr="00324E85" w:rsidR="00786D1B">
        <w:rPr>
          <w:rFonts w:eastAsia="Times New Roman" w:cstheme="minorHAnsi"/>
          <w:i/>
          <w:color w:val="202020"/>
          <w:lang w:eastAsia="en-AU"/>
        </w:rPr>
        <w:t>Volunteers</w:t>
      </w:r>
      <w:r w:rsidRPr="00324E85" w:rsidR="002E44F3">
        <w:rPr>
          <w:rFonts w:eastAsia="Times New Roman" w:cstheme="minorHAnsi"/>
          <w:i/>
          <w:color w:val="202020"/>
          <w:lang w:eastAsia="en-AU"/>
        </w:rPr>
        <w:t xml:space="preserve"> Policy</w:t>
      </w:r>
      <w:r w:rsidRPr="00324E85" w:rsidR="00A9513E">
        <w:rPr>
          <w:rFonts w:eastAsia="Times New Roman" w:cstheme="minorHAnsi"/>
          <w:i/>
          <w:color w:val="202020"/>
          <w:lang w:eastAsia="en-AU"/>
        </w:rPr>
        <w:t xml:space="preserve">, Child Safety </w:t>
      </w:r>
      <w:r w:rsidRPr="00324E85" w:rsidR="00DE0302">
        <w:rPr>
          <w:rFonts w:eastAsia="Times New Roman" w:cstheme="minorHAnsi"/>
          <w:i/>
          <w:color w:val="202020"/>
          <w:lang w:eastAsia="en-AU"/>
        </w:rPr>
        <w:t xml:space="preserve">and Wellbeing </w:t>
      </w:r>
      <w:r w:rsidRPr="00324E85" w:rsidR="00A9513E">
        <w:rPr>
          <w:rFonts w:eastAsia="Times New Roman" w:cstheme="minorHAnsi"/>
          <w:i/>
          <w:color w:val="202020"/>
          <w:lang w:eastAsia="en-AU"/>
        </w:rPr>
        <w:t>policy, Child Safety Code of Conduct</w:t>
      </w:r>
      <w:r w:rsidRPr="00324E85" w:rsidR="00573697">
        <w:rPr>
          <w:rFonts w:eastAsia="Times New Roman" w:cstheme="minorHAnsi"/>
          <w:color w:val="202020"/>
          <w:lang w:eastAsia="en-AU"/>
        </w:rPr>
        <w:t>]</w:t>
      </w:r>
      <w:r w:rsidRPr="00324E85" w:rsidR="00786D1B">
        <w:rPr>
          <w:rFonts w:eastAsia="Times New Roman" w:cstheme="minorHAnsi"/>
          <w:color w:val="202020"/>
          <w:lang w:eastAsia="en-AU"/>
        </w:rPr>
        <w:t xml:space="preserve"> </w:t>
      </w:r>
    </w:p>
    <w:p w:rsidR="001336F6" w:rsidP="005B3171" w:rsidRDefault="001336F6" w14:paraId="7A0AD3AA" w14:textId="2AC0158B">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rsidRPr="004134C5" w:rsidR="00EB194E" w:rsidP="001336F6" w:rsidRDefault="000E4067" w14:paraId="1F784FF8" w14:textId="204383A5">
      <w:pPr>
        <w:pStyle w:val="ListParagraph"/>
        <w:numPr>
          <w:ilvl w:val="0"/>
          <w:numId w:val="17"/>
        </w:numPr>
        <w:spacing w:before="40" w:after="240" w:line="240" w:lineRule="auto"/>
        <w:jc w:val="both"/>
        <w:rPr>
          <w:rFonts w:eastAsia="Times New Roman" w:cstheme="minorHAnsi"/>
          <w:i/>
          <w:color w:val="202020"/>
          <w:lang w:eastAsia="en-AU"/>
        </w:rPr>
      </w:pPr>
      <w:hyperlink w:history="1" r:id="rId15">
        <w:r w:rsidRPr="00EB194E" w:rsidR="00EB194E">
          <w:rPr>
            <w:rStyle w:val="Hyperlink"/>
            <w:rFonts w:eastAsia="Times New Roman" w:cstheme="minorHAnsi"/>
            <w:iCs/>
            <w:lang w:eastAsia="en-AU"/>
          </w:rPr>
          <w:t>Child Safe Standards</w:t>
        </w:r>
      </w:hyperlink>
    </w:p>
    <w:p w:rsidRPr="001336F6" w:rsidR="001336F6" w:rsidP="001336F6" w:rsidRDefault="000E4067" w14:paraId="26074812" w14:textId="1E3415FB">
      <w:pPr>
        <w:pStyle w:val="ListParagraph"/>
        <w:numPr>
          <w:ilvl w:val="0"/>
          <w:numId w:val="17"/>
        </w:numPr>
        <w:spacing w:before="40" w:after="240" w:line="240" w:lineRule="auto"/>
        <w:jc w:val="both"/>
        <w:rPr>
          <w:rFonts w:eastAsia="Times New Roman" w:cstheme="minorHAnsi"/>
          <w:i/>
          <w:color w:val="202020"/>
          <w:lang w:eastAsia="en-AU"/>
        </w:rPr>
      </w:pPr>
      <w:hyperlink w:history="1" r:id="rId16">
        <w:r w:rsidRPr="00667C99" w:rsidR="001336F6">
          <w:rPr>
            <w:rStyle w:val="Hyperlink"/>
            <w:rFonts w:eastAsia="Times New Roman" w:cstheme="minorHAnsi"/>
            <w:iCs/>
            <w:lang w:eastAsia="en-AU"/>
          </w:rPr>
          <w:t>Visitors in Schools</w:t>
        </w:r>
      </w:hyperlink>
    </w:p>
    <w:p w:rsidRPr="001336F6" w:rsidR="001336F6" w:rsidP="001336F6" w:rsidRDefault="000E4067" w14:paraId="7B2A10E2" w14:textId="484932CC">
      <w:pPr>
        <w:pStyle w:val="ListParagraph"/>
        <w:numPr>
          <w:ilvl w:val="0"/>
          <w:numId w:val="17"/>
        </w:numPr>
        <w:spacing w:before="40" w:after="240" w:line="240" w:lineRule="auto"/>
        <w:jc w:val="both"/>
        <w:rPr>
          <w:rFonts w:eastAsia="Times New Roman" w:cstheme="minorHAnsi"/>
          <w:i/>
          <w:color w:val="202020"/>
          <w:lang w:eastAsia="en-AU"/>
        </w:rPr>
      </w:pPr>
      <w:hyperlink w:history="1" r:id="rId17">
        <w:r w:rsidRPr="001336F6" w:rsidR="001336F6">
          <w:rPr>
            <w:rStyle w:val="Hyperlink"/>
            <w:rFonts w:eastAsia="Times New Roman" w:cstheme="minorHAnsi"/>
            <w:iCs/>
            <w:lang w:eastAsia="en-AU"/>
          </w:rPr>
          <w:t>Contractor OHS Management</w:t>
        </w:r>
      </w:hyperlink>
    </w:p>
    <w:p w:rsidRPr="000E4067" w:rsidR="00786D1B" w:rsidP="005B3171" w:rsidRDefault="0051289D" w14:paraId="4C1155AC" w14:textId="145AF053">
      <w:pPr>
        <w:pStyle w:val="Heading2"/>
        <w:spacing w:after="240" w:line="240" w:lineRule="auto"/>
        <w:jc w:val="both"/>
        <w:rPr>
          <w:b/>
          <w:caps/>
          <w:color w:val="7D0130"/>
        </w:rPr>
      </w:pPr>
      <w:r w:rsidRPr="000E4067">
        <w:rPr>
          <w:b/>
          <w:caps/>
          <w:color w:val="7D0130"/>
        </w:rPr>
        <w:t xml:space="preserve">Policy </w:t>
      </w:r>
      <w:r w:rsidRPr="000E4067" w:rsidR="00573697">
        <w:rPr>
          <w:b/>
          <w:caps/>
          <w:color w:val="7D0130"/>
        </w:rPr>
        <w:t>Review</w:t>
      </w:r>
      <w:r w:rsidRPr="000E4067">
        <w:rPr>
          <w:b/>
          <w:caps/>
          <w:color w:val="7D0130"/>
        </w:rPr>
        <w:t xml:space="preserve"> and approval</w:t>
      </w:r>
      <w:r w:rsidRPr="000E4067" w:rsidR="00573697">
        <w:rPr>
          <w:b/>
          <w:caps/>
          <w:color w:val="7D0130"/>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Pr="00A91F92" w:rsidR="008A3AC4" w:rsidTr="25347ED8" w14:paraId="4ED1B6BA" w14:textId="77777777">
        <w:tc>
          <w:tcPr>
            <w:tcW w:w="2940" w:type="dxa"/>
            <w:tcMar/>
          </w:tcPr>
          <w:p w:rsidRPr="008C54B2" w:rsidR="008A3AC4" w:rsidP="003253A5" w:rsidRDefault="008A3AC4" w14:paraId="36B6DA10" w14:textId="77777777">
            <w:r w:rsidRPr="008C54B2">
              <w:t>Policy last reviewed</w:t>
            </w:r>
          </w:p>
        </w:tc>
        <w:tc>
          <w:tcPr>
            <w:tcW w:w="6075" w:type="dxa"/>
            <w:tcMar/>
          </w:tcPr>
          <w:p w:rsidRPr="008C54B2" w:rsidR="008A3AC4" w:rsidP="003253A5" w:rsidRDefault="00CF1603" w14:paraId="1FD87A1F" w14:textId="431B0A99">
            <w:r w:rsidR="25347ED8">
              <w:rPr/>
              <w:t>October 2023</w:t>
            </w:r>
          </w:p>
        </w:tc>
      </w:tr>
      <w:tr w:rsidRPr="00A91F92" w:rsidR="001336F6" w:rsidTr="25347ED8" w14:paraId="4D06775A" w14:textId="77777777">
        <w:tc>
          <w:tcPr>
            <w:tcW w:w="2940" w:type="dxa"/>
            <w:tcMar/>
          </w:tcPr>
          <w:p w:rsidRPr="008C54B2" w:rsidR="001336F6" w:rsidP="003253A5" w:rsidRDefault="001336F6" w14:paraId="5331769F" w14:textId="6CD0FE9A">
            <w:r>
              <w:t>Consultation</w:t>
            </w:r>
          </w:p>
        </w:tc>
        <w:tc>
          <w:tcPr>
            <w:tcW w:w="6075" w:type="dxa"/>
            <w:tcMar/>
          </w:tcPr>
          <w:p w:rsidRPr="00C54E13" w:rsidR="001336F6" w:rsidP="003253A5" w:rsidRDefault="00CF1603" w14:paraId="2BA0A5D4" w14:textId="108BACEF">
            <w:r w:rsidR="25347ED8">
              <w:rPr/>
              <w:t xml:space="preserve">Education </w:t>
            </w:r>
            <w:r w:rsidR="25347ED8">
              <w:rPr/>
              <w:t>committee and</w:t>
            </w:r>
            <w:r w:rsidR="25347ED8">
              <w:rPr/>
              <w:t xml:space="preserve"> school council</w:t>
            </w:r>
          </w:p>
        </w:tc>
      </w:tr>
      <w:tr w:rsidRPr="00A91F92" w:rsidR="008A3AC4" w:rsidTr="25347ED8" w14:paraId="532259BC" w14:textId="77777777">
        <w:tc>
          <w:tcPr>
            <w:tcW w:w="2940" w:type="dxa"/>
            <w:tcMar/>
          </w:tcPr>
          <w:p w:rsidRPr="008C54B2" w:rsidR="008A3AC4" w:rsidP="003253A5" w:rsidRDefault="008A3AC4" w14:paraId="5E5BD1A3" w14:textId="77777777">
            <w:r w:rsidRPr="008C54B2">
              <w:t>Approved by</w:t>
            </w:r>
          </w:p>
        </w:tc>
        <w:tc>
          <w:tcPr>
            <w:tcW w:w="6075" w:type="dxa"/>
            <w:tcMar/>
          </w:tcPr>
          <w:p w:rsidRPr="00C54E13" w:rsidR="008A3AC4" w:rsidP="003253A5" w:rsidRDefault="00CA1804" w14:paraId="038652C7" w14:textId="4AD25000">
            <w:r>
              <w:t>Principal</w:t>
            </w:r>
          </w:p>
        </w:tc>
      </w:tr>
      <w:tr w:rsidRPr="00A91F92" w:rsidR="008A3AC4" w:rsidTr="25347ED8" w14:paraId="762F5D6A" w14:textId="77777777">
        <w:trPr>
          <w:trHeight w:val="70"/>
        </w:trPr>
        <w:tc>
          <w:tcPr>
            <w:tcW w:w="2940" w:type="dxa"/>
            <w:tcMar/>
          </w:tcPr>
          <w:p w:rsidRPr="008C54B2" w:rsidR="008A3AC4" w:rsidP="003253A5" w:rsidRDefault="008A3AC4" w14:paraId="67D95909" w14:textId="77777777">
            <w:r w:rsidRPr="008C54B2">
              <w:t>Next scheduled review date</w:t>
            </w:r>
          </w:p>
        </w:tc>
        <w:tc>
          <w:tcPr>
            <w:tcW w:w="6075" w:type="dxa"/>
            <w:tcMar/>
          </w:tcPr>
          <w:p w:rsidRPr="00C54E13" w:rsidR="008A3AC4" w:rsidP="25347ED8" w:rsidRDefault="00695446" w14:paraId="1839A303" w14:textId="5C84F53D">
            <w:pPr>
              <w:pStyle w:val="Normal"/>
              <w:suppressLineNumbers w:val="0"/>
              <w:bidi w:val="0"/>
              <w:spacing w:before="0" w:beforeAutospacing="off" w:after="0" w:afterAutospacing="off" w:line="240" w:lineRule="auto"/>
              <w:ind w:left="0" w:right="0"/>
              <w:jc w:val="left"/>
            </w:pPr>
            <w:r w:rsidR="25347ED8">
              <w:rPr/>
              <w:t>Before October 2025</w:t>
            </w:r>
          </w:p>
        </w:tc>
      </w:tr>
    </w:tbl>
    <w:p w:rsidR="008A3AC4" w:rsidP="005B3171" w:rsidRDefault="008A3AC4" w14:paraId="675B5ACA" w14:textId="77777777">
      <w:pPr>
        <w:spacing w:before="40" w:after="240" w:line="240" w:lineRule="auto"/>
        <w:jc w:val="both"/>
        <w:rPr>
          <w:rFonts w:eastAsia="Times New Roman" w:cstheme="minorHAnsi"/>
          <w:color w:val="202020"/>
          <w:lang w:eastAsia="en-AU"/>
        </w:rPr>
      </w:pPr>
    </w:p>
    <w:p w:rsidRPr="008A5B2E" w:rsidR="00961B62" w:rsidP="005B3171" w:rsidRDefault="00961B62" w14:paraId="257A509A" w14:textId="77777777">
      <w:pPr>
        <w:spacing w:before="40" w:after="240" w:line="240" w:lineRule="auto"/>
        <w:jc w:val="both"/>
        <w:rPr>
          <w:rFonts w:ascii="Arial" w:hAnsi="Arial" w:eastAsia="Times New Roman" w:cs="Arial"/>
          <w:color w:val="202020"/>
          <w:sz w:val="24"/>
          <w:szCs w:val="24"/>
          <w:lang w:eastAsia="en-AU"/>
        </w:rPr>
      </w:pPr>
    </w:p>
    <w:sectPr w:rsidRPr="008A5B2E" w:rsidR="00961B62" w:rsidSect="003B42EC">
      <w:footerReference w:type="default" r:id="rId18"/>
      <w:headerReference w:type="first" r:id="rId19"/>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79B9" w:rsidP="008D614B" w:rsidRDefault="00D779B9" w14:paraId="466EB56B" w14:textId="77777777">
      <w:pPr>
        <w:spacing w:after="0" w:line="240" w:lineRule="auto"/>
      </w:pPr>
      <w:r>
        <w:separator/>
      </w:r>
    </w:p>
  </w:endnote>
  <w:endnote w:type="continuationSeparator" w:id="0">
    <w:p w:rsidR="00D779B9" w:rsidP="008D614B" w:rsidRDefault="00D779B9" w14:paraId="527466A4" w14:textId="77777777">
      <w:pPr>
        <w:spacing w:after="0" w:line="240" w:lineRule="auto"/>
      </w:pPr>
      <w:r>
        <w:continuationSeparator/>
      </w:r>
    </w:p>
  </w:endnote>
  <w:endnote w:type="continuationNotice" w:id="1">
    <w:p w:rsidR="00D779B9" w:rsidRDefault="00D779B9" w14:paraId="4DDA5A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dukt Regular">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rsidR="00B42DB5" w:rsidRDefault="00B42DB5" w14:paraId="4C864ECD" w14:textId="64034F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42DB5" w:rsidRDefault="00B42DB5" w14:paraId="009867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79B9" w:rsidP="008D614B" w:rsidRDefault="00D779B9" w14:paraId="722F9505" w14:textId="77777777">
      <w:pPr>
        <w:spacing w:after="0" w:line="240" w:lineRule="auto"/>
      </w:pPr>
      <w:r>
        <w:separator/>
      </w:r>
    </w:p>
  </w:footnote>
  <w:footnote w:type="continuationSeparator" w:id="0">
    <w:p w:rsidR="00D779B9" w:rsidP="008D614B" w:rsidRDefault="00D779B9" w14:paraId="6C0358E8" w14:textId="77777777">
      <w:pPr>
        <w:spacing w:after="0" w:line="240" w:lineRule="auto"/>
      </w:pPr>
      <w:r>
        <w:continuationSeparator/>
      </w:r>
    </w:p>
  </w:footnote>
  <w:footnote w:type="continuationNotice" w:id="1">
    <w:p w:rsidR="00D779B9" w:rsidRDefault="00D779B9" w14:paraId="7FCDE28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p14">
  <w:p w:rsidR="003B42EC" w:rsidRDefault="003B42EC" w14:paraId="00727529" w14:textId="2B53F347">
    <w:pPr>
      <w:pStyle w:val="Header"/>
    </w:pPr>
    <w:r w:rsidRPr="003E29B5">
      <w:rPr>
        <w:noProof/>
        <w:lang w:eastAsia="en-AU"/>
      </w:rPr>
      <w:drawing>
        <wp:anchor distT="0" distB="0" distL="114300" distR="114300" simplePos="0" relativeHeight="251659264" behindDoc="1" locked="0" layoutInCell="1" allowOverlap="1" wp14:anchorId="4EA8BEA3" wp14:editId="0148D85E">
          <wp:simplePos x="0" y="0"/>
          <wp:positionH relativeFrom="page">
            <wp:align>left</wp:align>
          </wp:positionH>
          <wp:positionV relativeFrom="page">
            <wp:posOffset>-265430</wp:posOffset>
          </wp:positionV>
          <wp:extent cx="7562088" cy="2017776"/>
          <wp:effectExtent l="0" t="0" r="1270" b="1905"/>
          <wp:wrapNone/>
          <wp:docPr id="622452885" name="Picture 622452885" descr="A red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rectangle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2088" cy="2017776"/>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hint="default" w:ascii="Symbol" w:hAnsi="Symbol"/>
      </w:rPr>
    </w:lvl>
    <w:lvl w:ilvl="1" w:tplc="86EEE174">
      <w:start w:val="1"/>
      <w:numFmt w:val="bullet"/>
      <w:lvlText w:val="o"/>
      <w:lvlJc w:val="left"/>
      <w:pPr>
        <w:ind w:left="1440" w:hanging="360"/>
      </w:pPr>
      <w:rPr>
        <w:rFonts w:hint="default" w:ascii="Courier New" w:hAnsi="Courier New"/>
      </w:rPr>
    </w:lvl>
    <w:lvl w:ilvl="2" w:tplc="B8CE5B3C">
      <w:start w:val="1"/>
      <w:numFmt w:val="bullet"/>
      <w:lvlText w:val=""/>
      <w:lvlJc w:val="left"/>
      <w:pPr>
        <w:ind w:left="2160" w:hanging="360"/>
      </w:pPr>
      <w:rPr>
        <w:rFonts w:hint="default" w:ascii="Wingdings" w:hAnsi="Wingdings"/>
      </w:rPr>
    </w:lvl>
    <w:lvl w:ilvl="3" w:tplc="934403BE">
      <w:start w:val="1"/>
      <w:numFmt w:val="bullet"/>
      <w:lvlText w:val=""/>
      <w:lvlJc w:val="left"/>
      <w:pPr>
        <w:ind w:left="2880" w:hanging="360"/>
      </w:pPr>
      <w:rPr>
        <w:rFonts w:hint="default" w:ascii="Symbol" w:hAnsi="Symbol"/>
      </w:rPr>
    </w:lvl>
    <w:lvl w:ilvl="4" w:tplc="D6481C70">
      <w:start w:val="1"/>
      <w:numFmt w:val="bullet"/>
      <w:lvlText w:val="o"/>
      <w:lvlJc w:val="left"/>
      <w:pPr>
        <w:ind w:left="3600" w:hanging="360"/>
      </w:pPr>
      <w:rPr>
        <w:rFonts w:hint="default" w:ascii="Courier New" w:hAnsi="Courier New"/>
      </w:rPr>
    </w:lvl>
    <w:lvl w:ilvl="5" w:tplc="7856048E">
      <w:start w:val="1"/>
      <w:numFmt w:val="bullet"/>
      <w:lvlText w:val=""/>
      <w:lvlJc w:val="left"/>
      <w:pPr>
        <w:ind w:left="4320" w:hanging="360"/>
      </w:pPr>
      <w:rPr>
        <w:rFonts w:hint="default" w:ascii="Wingdings" w:hAnsi="Wingdings"/>
      </w:rPr>
    </w:lvl>
    <w:lvl w:ilvl="6" w:tplc="2C1A4566">
      <w:start w:val="1"/>
      <w:numFmt w:val="bullet"/>
      <w:lvlText w:val=""/>
      <w:lvlJc w:val="left"/>
      <w:pPr>
        <w:ind w:left="5040" w:hanging="360"/>
      </w:pPr>
      <w:rPr>
        <w:rFonts w:hint="default" w:ascii="Symbol" w:hAnsi="Symbol"/>
      </w:rPr>
    </w:lvl>
    <w:lvl w:ilvl="7" w:tplc="A8460202">
      <w:start w:val="1"/>
      <w:numFmt w:val="bullet"/>
      <w:lvlText w:val="o"/>
      <w:lvlJc w:val="left"/>
      <w:pPr>
        <w:ind w:left="5760" w:hanging="360"/>
      </w:pPr>
      <w:rPr>
        <w:rFonts w:hint="default" w:ascii="Courier New" w:hAnsi="Courier New"/>
      </w:rPr>
    </w:lvl>
    <w:lvl w:ilvl="8" w:tplc="506219B2">
      <w:start w:val="1"/>
      <w:numFmt w:val="bullet"/>
      <w:lvlText w:val=""/>
      <w:lvlJc w:val="left"/>
      <w:pPr>
        <w:ind w:left="6480" w:hanging="360"/>
      </w:pPr>
      <w:rPr>
        <w:rFonts w:hint="default" w:ascii="Wingdings" w:hAnsi="Wingdings"/>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922377875">
    <w:abstractNumId w:val="6"/>
  </w:num>
  <w:num w:numId="2" w16cid:durableId="80177096">
    <w:abstractNumId w:val="8"/>
  </w:num>
  <w:num w:numId="3" w16cid:durableId="1547831702">
    <w:abstractNumId w:val="18"/>
  </w:num>
  <w:num w:numId="4" w16cid:durableId="694617311">
    <w:abstractNumId w:val="15"/>
  </w:num>
  <w:num w:numId="5" w16cid:durableId="1576041896">
    <w:abstractNumId w:val="1"/>
  </w:num>
  <w:num w:numId="6" w16cid:durableId="805660053">
    <w:abstractNumId w:val="4"/>
  </w:num>
  <w:num w:numId="7" w16cid:durableId="962148720">
    <w:abstractNumId w:val="17"/>
  </w:num>
  <w:num w:numId="8" w16cid:durableId="733433040">
    <w:abstractNumId w:val="13"/>
  </w:num>
  <w:num w:numId="9" w16cid:durableId="1191534148">
    <w:abstractNumId w:val="20"/>
  </w:num>
  <w:num w:numId="10" w16cid:durableId="1669869019">
    <w:abstractNumId w:val="12"/>
  </w:num>
  <w:num w:numId="11" w16cid:durableId="1060442178">
    <w:abstractNumId w:val="19"/>
  </w:num>
  <w:num w:numId="12" w16cid:durableId="1521167624">
    <w:abstractNumId w:val="0"/>
  </w:num>
  <w:num w:numId="13" w16cid:durableId="894849166">
    <w:abstractNumId w:val="16"/>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4"/>
  </w:num>
  <w:num w:numId="21" w16cid:durableId="4145232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rgUA8YDOGCwAAAA="/>
  </w:docVars>
  <w:rsids>
    <w:rsidRoot w:val="00D678CF"/>
    <w:rsid w:val="00007DDC"/>
    <w:rsid w:val="00023395"/>
    <w:rsid w:val="000319E4"/>
    <w:rsid w:val="00047121"/>
    <w:rsid w:val="00047914"/>
    <w:rsid w:val="000551A3"/>
    <w:rsid w:val="00057D33"/>
    <w:rsid w:val="0006307B"/>
    <w:rsid w:val="00067189"/>
    <w:rsid w:val="0007314E"/>
    <w:rsid w:val="00075B54"/>
    <w:rsid w:val="00083115"/>
    <w:rsid w:val="00094BFF"/>
    <w:rsid w:val="000973A0"/>
    <w:rsid w:val="000E4067"/>
    <w:rsid w:val="001336F6"/>
    <w:rsid w:val="00155205"/>
    <w:rsid w:val="0015562E"/>
    <w:rsid w:val="001675F7"/>
    <w:rsid w:val="001A25F6"/>
    <w:rsid w:val="001B3E3C"/>
    <w:rsid w:val="001B6EC1"/>
    <w:rsid w:val="001C364B"/>
    <w:rsid w:val="001D2C54"/>
    <w:rsid w:val="001E61D8"/>
    <w:rsid w:val="001F656B"/>
    <w:rsid w:val="00200061"/>
    <w:rsid w:val="00200622"/>
    <w:rsid w:val="0020550D"/>
    <w:rsid w:val="0024230A"/>
    <w:rsid w:val="00245478"/>
    <w:rsid w:val="002472F9"/>
    <w:rsid w:val="0026678F"/>
    <w:rsid w:val="002728CB"/>
    <w:rsid w:val="00275B16"/>
    <w:rsid w:val="00280C75"/>
    <w:rsid w:val="00283710"/>
    <w:rsid w:val="002908FC"/>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4E85"/>
    <w:rsid w:val="0032582E"/>
    <w:rsid w:val="003273F4"/>
    <w:rsid w:val="00333F62"/>
    <w:rsid w:val="00346A93"/>
    <w:rsid w:val="0036225D"/>
    <w:rsid w:val="00367A17"/>
    <w:rsid w:val="00370969"/>
    <w:rsid w:val="00374B13"/>
    <w:rsid w:val="003878A5"/>
    <w:rsid w:val="0039471C"/>
    <w:rsid w:val="003B109C"/>
    <w:rsid w:val="003B42EC"/>
    <w:rsid w:val="003C357D"/>
    <w:rsid w:val="003C3C2B"/>
    <w:rsid w:val="003E7DF7"/>
    <w:rsid w:val="003F350D"/>
    <w:rsid w:val="00404425"/>
    <w:rsid w:val="00407196"/>
    <w:rsid w:val="00407298"/>
    <w:rsid w:val="00413413"/>
    <w:rsid w:val="004134C5"/>
    <w:rsid w:val="0041574C"/>
    <w:rsid w:val="00421B14"/>
    <w:rsid w:val="00427ACD"/>
    <w:rsid w:val="00430E35"/>
    <w:rsid w:val="00431F3C"/>
    <w:rsid w:val="00434996"/>
    <w:rsid w:val="004434B4"/>
    <w:rsid w:val="00443C39"/>
    <w:rsid w:val="0044773A"/>
    <w:rsid w:val="004532EA"/>
    <w:rsid w:val="004761B0"/>
    <w:rsid w:val="0049451C"/>
    <w:rsid w:val="00496168"/>
    <w:rsid w:val="004A727B"/>
    <w:rsid w:val="004B5D0C"/>
    <w:rsid w:val="004E0B77"/>
    <w:rsid w:val="005058F8"/>
    <w:rsid w:val="00510554"/>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5A25"/>
    <w:rsid w:val="00610526"/>
    <w:rsid w:val="0063201A"/>
    <w:rsid w:val="00662348"/>
    <w:rsid w:val="00667C99"/>
    <w:rsid w:val="00675623"/>
    <w:rsid w:val="00690B70"/>
    <w:rsid w:val="00692190"/>
    <w:rsid w:val="00692D84"/>
    <w:rsid w:val="00695446"/>
    <w:rsid w:val="006A0F97"/>
    <w:rsid w:val="006C6335"/>
    <w:rsid w:val="006D31BB"/>
    <w:rsid w:val="006D597E"/>
    <w:rsid w:val="006E0856"/>
    <w:rsid w:val="006E1042"/>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1005C"/>
    <w:rsid w:val="00814047"/>
    <w:rsid w:val="00832ABA"/>
    <w:rsid w:val="00837C53"/>
    <w:rsid w:val="00846651"/>
    <w:rsid w:val="00865DFA"/>
    <w:rsid w:val="00880AFE"/>
    <w:rsid w:val="008912D8"/>
    <w:rsid w:val="008926DC"/>
    <w:rsid w:val="00893E40"/>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5445"/>
    <w:rsid w:val="00A1220D"/>
    <w:rsid w:val="00A17027"/>
    <w:rsid w:val="00A17B8D"/>
    <w:rsid w:val="00A21BCD"/>
    <w:rsid w:val="00A23E9E"/>
    <w:rsid w:val="00A27BC9"/>
    <w:rsid w:val="00A403ED"/>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40F16"/>
    <w:rsid w:val="00C509C7"/>
    <w:rsid w:val="00C54E13"/>
    <w:rsid w:val="00C8365A"/>
    <w:rsid w:val="00C974C6"/>
    <w:rsid w:val="00CA1804"/>
    <w:rsid w:val="00CB639B"/>
    <w:rsid w:val="00CC2000"/>
    <w:rsid w:val="00CC34F1"/>
    <w:rsid w:val="00CC37FC"/>
    <w:rsid w:val="00CD3D9E"/>
    <w:rsid w:val="00CD6678"/>
    <w:rsid w:val="00CE0210"/>
    <w:rsid w:val="00CE7B3E"/>
    <w:rsid w:val="00CF1603"/>
    <w:rsid w:val="00CF2129"/>
    <w:rsid w:val="00CF43F4"/>
    <w:rsid w:val="00D02015"/>
    <w:rsid w:val="00D04171"/>
    <w:rsid w:val="00D04488"/>
    <w:rsid w:val="00D0722E"/>
    <w:rsid w:val="00D254BF"/>
    <w:rsid w:val="00D42A46"/>
    <w:rsid w:val="00D539A6"/>
    <w:rsid w:val="00D610D3"/>
    <w:rsid w:val="00D678CF"/>
    <w:rsid w:val="00D7453E"/>
    <w:rsid w:val="00D779B9"/>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7725D"/>
    <w:rsid w:val="00E8250B"/>
    <w:rsid w:val="00E90674"/>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 w:val="25347ED8"/>
    <w:rsid w:val="2E4CB946"/>
    <w:rsid w:val="2F18FE0E"/>
    <w:rsid w:val="500CCE59"/>
    <w:rsid w:val="727A3A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D678CF"/>
    <w:pPr>
      <w:spacing w:after="150" w:line="240" w:lineRule="auto"/>
    </w:pPr>
    <w:rPr>
      <w:rFonts w:ascii="Times New Roman" w:hAnsi="Times New Roman" w:eastAsia="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styleId="Heading2Char" w:customStyle="1">
    <w:name w:val="Heading 2 Char"/>
    <w:basedOn w:val="DefaultParagraphFont"/>
    <w:link w:val="Heading2"/>
    <w:uiPriority w:val="9"/>
    <w:rsid w:val="00786D1B"/>
    <w:rPr>
      <w:rFonts w:asciiTheme="majorHAnsi" w:hAnsiTheme="majorHAnsi" w:eastAsiaTheme="majorEastAsia" w:cstheme="majorBidi"/>
      <w:color w:val="2E74B5" w:themeColor="accent1" w:themeShade="BF"/>
      <w:sz w:val="26"/>
      <w:szCs w:val="26"/>
    </w:rPr>
  </w:style>
  <w:style w:type="character" w:styleId="Heading1Char" w:customStyle="1">
    <w:name w:val="Heading 1 Char"/>
    <w:basedOn w:val="DefaultParagraphFont"/>
    <w:link w:val="Heading1"/>
    <w:uiPriority w:val="9"/>
    <w:rsid w:val="00573697"/>
    <w:rPr>
      <w:rFonts w:asciiTheme="majorHAnsi" w:hAnsiTheme="majorHAnsi" w:eastAsiaTheme="majorEastAsia"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styleId="CommentTextChar" w:customStyle="1">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styleId="CommentSubjectChar" w:customStyle="1">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styleId="HeaderChar" w:customStyle="1">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styleId="FooterChar" w:customStyle="1">
    <w:name w:val="Footer Char"/>
    <w:basedOn w:val="DefaultParagraphFont"/>
    <w:link w:val="Footer"/>
    <w:uiPriority w:val="99"/>
    <w:rsid w:val="008D614B"/>
  </w:style>
  <w:style w:type="character" w:styleId="normaltextrun" w:customStyle="1">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hyperlink" Target="https://www2.education.vic.gov.au/pal/contractor-ohs-management/policy" TargetMode="External" Id="rId17" /><Relationship Type="http://schemas.openxmlformats.org/officeDocument/2006/relationships/customXml" Target="../customXml/item2.xml" Id="rId2" /><Relationship Type="http://schemas.openxmlformats.org/officeDocument/2006/relationships/hyperlink" Target="https://www2.education.vic.gov.au/pal/visitors/policy"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www2.education.vic.gov.au/pal/child-safe-standards/policy" TargetMode="External" Id="rId15"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2.education.vic.gov.au/pal/sexual-harassment/overview" TargetMode="External" Id="R9dbf9a2f9fcc4442" /><Relationship Type="http://schemas.openxmlformats.org/officeDocument/2006/relationships/hyperlink" Target="https://www2.education.vic.gov.au/pal/workplace-bullying/policy" TargetMode="External" Id="R576e0e358310403b" /><Relationship Type="http://schemas.openxmlformats.org/officeDocument/2006/relationships/glossaryDocument" Target="glossary/document.xml" Id="R2ec13df9c7554496" /></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83bd80f-1fcf-432e-8d26-6fb0723fda76}"/>
      </w:docPartPr>
      <w:docPartBody>
        <w:p w14:paraId="77472C1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DAEF93EBC9F3468E027A14649A2F9A" ma:contentTypeVersion="9" ma:contentTypeDescription="Create a new document." ma:contentTypeScope="" ma:versionID="6dad2650952e37db0390bd2d1f769049">
  <xsd:schema xmlns:xsd="http://www.w3.org/2001/XMLSchema" xmlns:xs="http://www.w3.org/2001/XMLSchema" xmlns:p="http://schemas.microsoft.com/office/2006/metadata/properties" xmlns:ns2="024e3aea-5ab4-493d-8460-c7f7b1c2ea40" xmlns:ns3="72b8f6c0-b4f6-47be-85de-b74e71ac66dc" targetNamespace="http://schemas.microsoft.com/office/2006/metadata/properties" ma:root="true" ma:fieldsID="47ab039aa7ded60210bddd7dc03ee2be" ns2:_="" ns3:_="">
    <xsd:import namespace="024e3aea-5ab4-493d-8460-c7f7b1c2ea40"/>
    <xsd:import namespace="72b8f6c0-b4f6-47be-85de-b74e71ac66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e3aea-5ab4-493d-8460-c7f7b1c2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b8f6c0-b4f6-47be-85de-b74e71ac66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2b8f6c0-b4f6-47be-85de-b74e71ac66d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CA39A1-3F65-4A5D-9E18-E74C8D5B7DE7}">
  <ds:schemaRefs>
    <ds:schemaRef ds:uri="http://schemas.openxmlformats.org/officeDocument/2006/bibliography"/>
  </ds:schemaRefs>
</ds:datastoreItem>
</file>

<file path=customXml/itemProps2.xml><?xml version="1.0" encoding="utf-8"?>
<ds:datastoreItem xmlns:ds="http://schemas.openxmlformats.org/officeDocument/2006/customXml" ds:itemID="{F2E5471A-107D-4784-9427-A92DD65A8E43}"/>
</file>

<file path=customXml/itemProps3.xml><?xml version="1.0" encoding="utf-8"?>
<ds:datastoreItem xmlns:ds="http://schemas.openxmlformats.org/officeDocument/2006/customXml" ds:itemID="{E1C6D0B6-3758-4750-BBD5-6211D60BE575}">
  <ds:schemaRefs>
    <ds:schemaRef ds:uri="http://schemas.microsoft.com/office/2006/documentManagement/types"/>
    <ds:schemaRef ds:uri="92298e62-45b4-41fa-ac32-a0646a6a9cb2"/>
    <ds:schemaRef ds:uri="http://schemas.microsoft.com/office/2006/metadata/properti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8095abb2-3bfb-4dc1-911b-120b870ad972"/>
    <ds:schemaRef ds:uri="http://purl.org/dc/dcmitype/"/>
  </ds:schemaRefs>
</ds:datastoreItem>
</file>

<file path=customXml/itemProps4.xml><?xml version="1.0" encoding="utf-8"?>
<ds:datastoreItem xmlns:ds="http://schemas.openxmlformats.org/officeDocument/2006/customXml" ds:itemID="{B8DB31CA-133A-4FBD-B4B5-732D0C764EF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epartment of Education and Train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Visitors-policy-template-November-2022</dc:title>
  <dc:subject/>
  <dc:creator>Roberts, Emma G</dc:creator>
  <keywords/>
  <dc:description/>
  <lastModifiedBy>Guest User</lastModifiedBy>
  <revision>16</revision>
  <lastPrinted>2018-09-03T06:05:00.0000000Z</lastPrinted>
  <dcterms:created xsi:type="dcterms:W3CDTF">2023-07-25T04:18:00.0000000Z</dcterms:created>
  <dcterms:modified xsi:type="dcterms:W3CDTF">2024-02-29T06:07:39.89403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DAEF93EBC9F3468E027A14649A2F9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71b291f-9a10-404e-98ae-7eb05f9aa071}</vt:lpwstr>
  </property>
  <property fmtid="{D5CDD505-2E9C-101B-9397-08002B2CF9AE}" pid="10" name="RecordPoint_ActiveItemWebId">
    <vt:lpwstr>{603f2397-5de8-47f6-bd19-8ee820c94c7c}</vt:lpwstr>
  </property>
  <property fmtid="{D5CDD505-2E9C-101B-9397-08002B2CF9AE}" pid="11" name="RecordPoint_RecordNumberSubmitted">
    <vt:lpwstr>R20220584535</vt:lpwstr>
  </property>
  <property fmtid="{D5CDD505-2E9C-101B-9397-08002B2CF9AE}" pid="12" name="RecordPoint_SubmissionCompleted">
    <vt:lpwstr>2022-11-04T14:52:33.980999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y fmtid="{D5CDD505-2E9C-101B-9397-08002B2CF9AE}" pid="20" name="MediaServiceImageTags">
    <vt:lpwstr/>
  </property>
  <property fmtid="{D5CDD505-2E9C-101B-9397-08002B2CF9AE}" pid="21" name="Order">
    <vt:r8>19300</vt:r8>
  </property>
  <property fmtid="{D5CDD505-2E9C-101B-9397-08002B2CF9AE}" pid="22" name="xd_Signature">
    <vt:bool>false</vt:bool>
  </property>
  <property fmtid="{D5CDD505-2E9C-101B-9397-08002B2CF9AE}" pid="23" name="xd_ProgID">
    <vt:lpwstr/>
  </property>
  <property fmtid="{D5CDD505-2E9C-101B-9397-08002B2CF9AE}" pid="24" name="_SourceUrl">
    <vt:lpwstr/>
  </property>
  <property fmtid="{D5CDD505-2E9C-101B-9397-08002B2CF9AE}" pid="25" name="_SharedFileIndex">
    <vt:lpwstr/>
  </property>
  <property fmtid="{D5CDD505-2E9C-101B-9397-08002B2CF9AE}" pid="26" name="ComplianceAssetId">
    <vt:lpwstr/>
  </property>
  <property fmtid="{D5CDD505-2E9C-101B-9397-08002B2CF9AE}" pid="27" name="TemplateUrl">
    <vt:lpwstr/>
  </property>
  <property fmtid="{D5CDD505-2E9C-101B-9397-08002B2CF9AE}" pid="28" name="_ExtendedDescription">
    <vt:lpwstr/>
  </property>
  <property fmtid="{D5CDD505-2E9C-101B-9397-08002B2CF9AE}" pid="29" name="TriggerFlowInfo">
    <vt:lpwstr/>
  </property>
</Properties>
</file>